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DB64A" w14:textId="0EF15357" w:rsidR="00C65441" w:rsidRDefault="00C65441" w:rsidP="00C65441">
      <w:pPr>
        <w:pStyle w:val="Nagwek1"/>
      </w:pPr>
      <w:r>
        <w:t xml:space="preserve">Kurs: Efektywne wykorzystanie </w:t>
      </w:r>
      <w:r w:rsidR="00B937D0">
        <w:t>AI</w:t>
      </w:r>
      <w:r w:rsidR="00DF6A90">
        <w:t xml:space="preserve"> w pracy </w:t>
      </w:r>
      <w:r w:rsidR="00B937D0">
        <w:t>kancelarii prawnej</w:t>
      </w:r>
    </w:p>
    <w:p w14:paraId="7626EF8C" w14:textId="77777777" w:rsidR="00C65441" w:rsidRDefault="00C65441" w:rsidP="00C65441">
      <w:pPr>
        <w:pStyle w:val="Nagwek2"/>
      </w:pPr>
      <w:r>
        <w:t>Wprowadzenie</w:t>
      </w:r>
    </w:p>
    <w:p w14:paraId="6F371AE1" w14:textId="73567789" w:rsidR="008E4EFF" w:rsidRPr="008E4EFF" w:rsidRDefault="008E4EFF" w:rsidP="008E4EFF">
      <w:pPr>
        <w:rPr>
          <w:lang w:eastAsia="pl-PL"/>
        </w:rPr>
      </w:pPr>
      <w:r w:rsidRPr="008E4EFF">
        <w:rPr>
          <w:lang w:eastAsia="pl-PL"/>
        </w:rPr>
        <w:t xml:space="preserve">Sztuczna inteligencja </w:t>
      </w:r>
      <w:r>
        <w:rPr>
          <w:lang w:eastAsia="pl-PL"/>
        </w:rPr>
        <w:t xml:space="preserve">już dawno </w:t>
      </w:r>
      <w:r w:rsidRPr="008E4EFF">
        <w:rPr>
          <w:lang w:eastAsia="pl-PL"/>
        </w:rPr>
        <w:t xml:space="preserve">przestała być futurystyczną ciekawostką, a stała się realnym narzędziem budującym przewagę konkurencyjną na rynku usług prawnych. </w:t>
      </w:r>
      <w:r w:rsidR="00F313A7">
        <w:rPr>
          <w:lang w:eastAsia="pl-PL"/>
        </w:rPr>
        <w:t>Ten</w:t>
      </w:r>
      <w:r w:rsidRPr="008E4EFF">
        <w:rPr>
          <w:lang w:eastAsia="pl-PL"/>
        </w:rPr>
        <w:t xml:space="preserve"> kurs to intensywny, 3-dniowy program warsztatowy, zaprojektowany, aby przeprowadzić uczestników od poziomu podstawowego zrozumienia technologii, przez kwestie bezpieczeństwa i poufności</w:t>
      </w:r>
      <w:r w:rsidR="00E70281">
        <w:rPr>
          <w:lang w:eastAsia="pl-PL"/>
        </w:rPr>
        <w:t xml:space="preserve"> danych</w:t>
      </w:r>
      <w:r w:rsidRPr="008E4EFF">
        <w:rPr>
          <w:lang w:eastAsia="pl-PL"/>
        </w:rPr>
        <w:t xml:space="preserve">, aż po </w:t>
      </w:r>
      <w:r w:rsidR="009E706B">
        <w:rPr>
          <w:lang w:eastAsia="pl-PL"/>
        </w:rPr>
        <w:t>s</w:t>
      </w:r>
      <w:r w:rsidR="00015509">
        <w:rPr>
          <w:lang w:eastAsia="pl-PL"/>
        </w:rPr>
        <w:t xml:space="preserve">kuteczną komunikację z </w:t>
      </w:r>
      <w:r w:rsidR="00DC1A95">
        <w:rPr>
          <w:lang w:eastAsia="pl-PL"/>
        </w:rPr>
        <w:t xml:space="preserve">zaawansowanymi </w:t>
      </w:r>
      <w:proofErr w:type="spellStart"/>
      <w:r w:rsidR="00DC1A95">
        <w:rPr>
          <w:lang w:eastAsia="pl-PL"/>
        </w:rPr>
        <w:t>chatbotami</w:t>
      </w:r>
      <w:proofErr w:type="spellEnd"/>
      <w:r w:rsidRPr="008E4EFF">
        <w:rPr>
          <w:lang w:eastAsia="pl-PL"/>
        </w:rPr>
        <w:t xml:space="preserve"> i budowę własnych narzędzi kancelaryjnych</w:t>
      </w:r>
      <w:r w:rsidR="00F313A7">
        <w:rPr>
          <w:lang w:eastAsia="pl-PL"/>
        </w:rPr>
        <w:t xml:space="preserve"> opartych o </w:t>
      </w:r>
      <w:r w:rsidR="00540CEC">
        <w:rPr>
          <w:lang w:eastAsia="pl-PL"/>
        </w:rPr>
        <w:t xml:space="preserve">bezpieczne </w:t>
      </w:r>
      <w:r w:rsidR="00F313A7">
        <w:rPr>
          <w:lang w:eastAsia="pl-PL"/>
        </w:rPr>
        <w:t>modele AI</w:t>
      </w:r>
      <w:r w:rsidRPr="008E4EFF">
        <w:rPr>
          <w:lang w:eastAsia="pl-PL"/>
        </w:rPr>
        <w:t xml:space="preserve">. </w:t>
      </w:r>
    </w:p>
    <w:p w14:paraId="56F89E9C" w14:textId="0862D3E5" w:rsidR="00C65441" w:rsidRDefault="00C65441" w:rsidP="00C65441">
      <w:pPr>
        <w:pStyle w:val="Nagwek2"/>
      </w:pPr>
      <w:r>
        <w:t xml:space="preserve">Cel </w:t>
      </w:r>
      <w:r w:rsidR="00AA4BB2">
        <w:t>kursu</w:t>
      </w:r>
    </w:p>
    <w:p w14:paraId="2ACF20D2" w14:textId="27BED4BF" w:rsidR="00CB150E" w:rsidRDefault="00CB150E" w:rsidP="00CB150E">
      <w:pPr>
        <w:rPr>
          <w:lang w:eastAsia="pl-PL"/>
        </w:rPr>
      </w:pPr>
      <w:r>
        <w:rPr>
          <w:lang w:eastAsia="pl-PL"/>
        </w:rPr>
        <w:t xml:space="preserve">Celem </w:t>
      </w:r>
      <w:r w:rsidR="00855955">
        <w:rPr>
          <w:lang w:eastAsia="pl-PL"/>
        </w:rPr>
        <w:t>kursu</w:t>
      </w:r>
      <w:r>
        <w:rPr>
          <w:lang w:eastAsia="pl-PL"/>
        </w:rPr>
        <w:t xml:space="preserve"> jest wyposażenie uczestników w praktyczne umiejętności bezpiecznego korzystania z nowoczesnych technologii opartych o duże modele językowe </w:t>
      </w:r>
      <w:r w:rsidR="008B3393">
        <w:rPr>
          <w:lang w:eastAsia="pl-PL"/>
        </w:rPr>
        <w:t xml:space="preserve">(LLM) </w:t>
      </w:r>
      <w:r>
        <w:rPr>
          <w:lang w:eastAsia="pl-PL"/>
        </w:rPr>
        <w:t>w kancelarii</w:t>
      </w:r>
      <w:r w:rsidR="00C22944">
        <w:rPr>
          <w:lang w:eastAsia="pl-PL"/>
        </w:rPr>
        <w:t xml:space="preserve"> prawnej</w:t>
      </w:r>
      <w:r>
        <w:rPr>
          <w:lang w:eastAsia="pl-PL"/>
        </w:rPr>
        <w:t xml:space="preserve">. Uczestnicy nauczą się znacząco skracać czas poświęcany na wyszukiwanie informacji, analizę dokumentów i tworzenie pism, a także opanują sztukę precyzyjnego formułowania poleceń </w:t>
      </w:r>
      <w:r w:rsidR="00981D89">
        <w:rPr>
          <w:lang w:eastAsia="pl-PL"/>
        </w:rPr>
        <w:t xml:space="preserve">dla systemów AI </w:t>
      </w:r>
      <w:r w:rsidR="00355B1E">
        <w:rPr>
          <w:lang w:eastAsia="pl-PL"/>
        </w:rPr>
        <w:t>(</w:t>
      </w:r>
      <w:r w:rsidR="00981D89">
        <w:rPr>
          <w:lang w:eastAsia="pl-PL"/>
        </w:rPr>
        <w:t xml:space="preserve">tzw. </w:t>
      </w:r>
      <w:proofErr w:type="spellStart"/>
      <w:r w:rsidR="00355B1E">
        <w:rPr>
          <w:lang w:eastAsia="pl-PL"/>
        </w:rPr>
        <w:t>promptów</w:t>
      </w:r>
      <w:proofErr w:type="spellEnd"/>
      <w:r w:rsidR="00355B1E">
        <w:rPr>
          <w:lang w:eastAsia="pl-PL"/>
        </w:rPr>
        <w:t>)</w:t>
      </w:r>
      <w:r>
        <w:rPr>
          <w:lang w:eastAsia="pl-PL"/>
        </w:rPr>
        <w:t xml:space="preserve"> oraz obsługę narzędzi do pracy </w:t>
      </w:r>
      <w:r w:rsidR="0036615E">
        <w:rPr>
          <w:lang w:eastAsia="pl-PL"/>
        </w:rPr>
        <w:t xml:space="preserve">do analizy i przetwarzania dokumentów </w:t>
      </w:r>
      <w:r>
        <w:rPr>
          <w:lang w:eastAsia="pl-PL"/>
        </w:rPr>
        <w:t>prawnych.</w:t>
      </w:r>
    </w:p>
    <w:p w14:paraId="5FE809D1" w14:textId="04896285" w:rsidR="009E149E" w:rsidRDefault="009E149E" w:rsidP="007B3A18">
      <w:pPr>
        <w:pStyle w:val="Nagwek2"/>
      </w:pPr>
      <w:r w:rsidRPr="009E149E">
        <w:t xml:space="preserve">Dla kogo jest </w:t>
      </w:r>
      <w:r w:rsidR="00BD4256">
        <w:t>ten kurs</w:t>
      </w:r>
      <w:r w:rsidRPr="009E149E">
        <w:t>?</w:t>
      </w:r>
    </w:p>
    <w:p w14:paraId="31434D30" w14:textId="77777777" w:rsidR="00813834" w:rsidRDefault="00BD4256" w:rsidP="003D1A74">
      <w:pPr>
        <w:spacing w:after="60"/>
        <w:rPr>
          <w:kern w:val="0"/>
          <w14:ligatures w14:val="none"/>
        </w:rPr>
      </w:pPr>
      <w:r>
        <w:rPr>
          <w:kern w:val="0"/>
          <w14:ligatures w14:val="none"/>
        </w:rPr>
        <w:t>Kurs</w:t>
      </w:r>
      <w:r w:rsidR="00F05F80" w:rsidRPr="00F05F80">
        <w:rPr>
          <w:kern w:val="0"/>
          <w14:ligatures w14:val="none"/>
        </w:rPr>
        <w:t xml:space="preserve"> jest przeznaczon</w:t>
      </w:r>
      <w:r>
        <w:rPr>
          <w:kern w:val="0"/>
          <w14:ligatures w14:val="none"/>
        </w:rPr>
        <w:t>y</w:t>
      </w:r>
      <w:r w:rsidR="00F05F80" w:rsidRPr="00F05F80">
        <w:rPr>
          <w:kern w:val="0"/>
          <w14:ligatures w14:val="none"/>
        </w:rPr>
        <w:t xml:space="preserve"> dla </w:t>
      </w:r>
      <w:r w:rsidR="006C714F">
        <w:rPr>
          <w:kern w:val="0"/>
          <w14:ligatures w14:val="none"/>
        </w:rPr>
        <w:t>osób</w:t>
      </w:r>
      <w:r w:rsidR="007D1331">
        <w:rPr>
          <w:kern w:val="0"/>
          <w14:ligatures w14:val="none"/>
        </w:rPr>
        <w:t xml:space="preserve"> </w:t>
      </w:r>
      <w:r w:rsidR="00F05F80" w:rsidRPr="00F05F80">
        <w:rPr>
          <w:kern w:val="0"/>
          <w14:ligatures w14:val="none"/>
        </w:rPr>
        <w:t xml:space="preserve">planujących </w:t>
      </w:r>
      <w:r w:rsidR="00AF3BD4">
        <w:rPr>
          <w:kern w:val="0"/>
          <w14:ligatures w14:val="none"/>
        </w:rPr>
        <w:t xml:space="preserve">poznanie i </w:t>
      </w:r>
      <w:r w:rsidR="006D3978">
        <w:rPr>
          <w:kern w:val="0"/>
          <w14:ligatures w14:val="none"/>
        </w:rPr>
        <w:t xml:space="preserve">używanie </w:t>
      </w:r>
      <w:r w:rsidR="00F05F80" w:rsidRPr="00F05F80">
        <w:rPr>
          <w:kern w:val="0"/>
          <w14:ligatures w14:val="none"/>
        </w:rPr>
        <w:t xml:space="preserve">narzędzi AI </w:t>
      </w:r>
      <w:r w:rsidR="00AF3BD4">
        <w:rPr>
          <w:kern w:val="0"/>
          <w14:ligatures w14:val="none"/>
        </w:rPr>
        <w:t>do wspomagania codziennej pracy prawnika</w:t>
      </w:r>
      <w:r w:rsidR="00F05F80" w:rsidRPr="00F05F80">
        <w:rPr>
          <w:kern w:val="0"/>
          <w14:ligatures w14:val="none"/>
        </w:rPr>
        <w:t xml:space="preserve">. Program przygotowano </w:t>
      </w:r>
      <w:r w:rsidR="001707DF">
        <w:rPr>
          <w:kern w:val="0"/>
          <w14:ligatures w14:val="none"/>
        </w:rPr>
        <w:t xml:space="preserve">przede wszystkim </w:t>
      </w:r>
      <w:r w:rsidR="00F05F80" w:rsidRPr="00F05F80">
        <w:rPr>
          <w:kern w:val="0"/>
          <w14:ligatures w14:val="none"/>
        </w:rPr>
        <w:t>z myślą o osobach początkujących</w:t>
      </w:r>
      <w:r w:rsidR="009A6281">
        <w:rPr>
          <w:kern w:val="0"/>
          <w14:ligatures w14:val="none"/>
        </w:rPr>
        <w:t xml:space="preserve">, które </w:t>
      </w:r>
      <w:r w:rsidR="001D11F6">
        <w:rPr>
          <w:kern w:val="0"/>
          <w14:ligatures w14:val="none"/>
        </w:rPr>
        <w:t xml:space="preserve">nie </w:t>
      </w:r>
      <w:r w:rsidR="006477AA">
        <w:rPr>
          <w:kern w:val="0"/>
          <w14:ligatures w14:val="none"/>
        </w:rPr>
        <w:t>miały okazji używać</w:t>
      </w:r>
      <w:r w:rsidR="001D11F6">
        <w:rPr>
          <w:kern w:val="0"/>
          <w14:ligatures w14:val="none"/>
        </w:rPr>
        <w:t xml:space="preserve"> </w:t>
      </w:r>
      <w:r w:rsidR="00962709">
        <w:rPr>
          <w:kern w:val="0"/>
          <w14:ligatures w14:val="none"/>
        </w:rPr>
        <w:t>zaawansowanych modeli i funkcji systemów sztucznej inteligencji</w:t>
      </w:r>
      <w:r w:rsidR="00F05F80" w:rsidRPr="00F05F80">
        <w:rPr>
          <w:kern w:val="0"/>
          <w14:ligatures w14:val="none"/>
        </w:rPr>
        <w:t xml:space="preserve"> — </w:t>
      </w:r>
      <w:r w:rsidR="00AF3BD4">
        <w:rPr>
          <w:kern w:val="0"/>
          <w14:ligatures w14:val="none"/>
        </w:rPr>
        <w:t xml:space="preserve">dlatego </w:t>
      </w:r>
      <w:r w:rsidR="00F05F80" w:rsidRPr="00F05F80">
        <w:rPr>
          <w:kern w:val="0"/>
          <w14:ligatures w14:val="none"/>
        </w:rPr>
        <w:t xml:space="preserve">nie </w:t>
      </w:r>
      <w:r w:rsidR="00987283">
        <w:rPr>
          <w:kern w:val="0"/>
          <w14:ligatures w14:val="none"/>
        </w:rPr>
        <w:t xml:space="preserve">jest </w:t>
      </w:r>
      <w:r w:rsidR="00F05F80" w:rsidRPr="00F05F80">
        <w:rPr>
          <w:kern w:val="0"/>
          <w14:ligatures w14:val="none"/>
        </w:rPr>
        <w:t>wymaga</w:t>
      </w:r>
      <w:r w:rsidR="00987283">
        <w:rPr>
          <w:kern w:val="0"/>
          <w14:ligatures w14:val="none"/>
        </w:rPr>
        <w:t>ne</w:t>
      </w:r>
      <w:r w:rsidR="00F05F80" w:rsidRPr="00F05F80">
        <w:rPr>
          <w:kern w:val="0"/>
          <w14:ligatures w14:val="none"/>
        </w:rPr>
        <w:t xml:space="preserve"> wcześniejsz</w:t>
      </w:r>
      <w:r w:rsidR="00987283">
        <w:rPr>
          <w:kern w:val="0"/>
          <w14:ligatures w14:val="none"/>
        </w:rPr>
        <w:t>e</w:t>
      </w:r>
      <w:r w:rsidR="00F05F80" w:rsidRPr="00F05F80">
        <w:rPr>
          <w:kern w:val="0"/>
          <w14:ligatures w14:val="none"/>
        </w:rPr>
        <w:t xml:space="preserve"> doświadczeni</w:t>
      </w:r>
      <w:r w:rsidR="00AF3BD4">
        <w:rPr>
          <w:kern w:val="0"/>
          <w14:ligatures w14:val="none"/>
        </w:rPr>
        <w:t>e</w:t>
      </w:r>
      <w:r w:rsidR="00F05F80" w:rsidRPr="00F05F80">
        <w:rPr>
          <w:kern w:val="0"/>
          <w14:ligatures w14:val="none"/>
        </w:rPr>
        <w:t xml:space="preserve"> ani wiedz</w:t>
      </w:r>
      <w:r w:rsidR="00987283">
        <w:rPr>
          <w:kern w:val="0"/>
          <w14:ligatures w14:val="none"/>
        </w:rPr>
        <w:t>a</w:t>
      </w:r>
      <w:r w:rsidR="00F05F80" w:rsidRPr="00F05F80">
        <w:rPr>
          <w:kern w:val="0"/>
          <w14:ligatures w14:val="none"/>
        </w:rPr>
        <w:t xml:space="preserve"> z zakresu AI.</w:t>
      </w:r>
      <w:r w:rsidR="001707DF">
        <w:rPr>
          <w:kern w:val="0"/>
          <w14:ligatures w14:val="none"/>
        </w:rPr>
        <w:t xml:space="preserve"> </w:t>
      </w:r>
    </w:p>
    <w:p w14:paraId="79BE8278" w14:textId="6B1024F7" w:rsidR="000614D5" w:rsidRDefault="00CE0D75">
      <w:pPr>
        <w:rPr>
          <w:kern w:val="0"/>
          <w14:ligatures w14:val="none"/>
        </w:rPr>
      </w:pPr>
      <w:r w:rsidRPr="00CE0D75">
        <w:rPr>
          <w:kern w:val="0"/>
          <w14:ligatures w14:val="none"/>
        </w:rPr>
        <w:t xml:space="preserve">Kurs </w:t>
      </w:r>
      <w:r w:rsidR="00F64E6C">
        <w:rPr>
          <w:kern w:val="0"/>
          <w14:ligatures w14:val="none"/>
        </w:rPr>
        <w:t xml:space="preserve">może być także </w:t>
      </w:r>
      <w:r w:rsidRPr="00CE0D75">
        <w:rPr>
          <w:kern w:val="0"/>
          <w14:ligatures w14:val="none"/>
        </w:rPr>
        <w:t xml:space="preserve">wartościowy dla osób, które już </w:t>
      </w:r>
      <w:r w:rsidR="004D7B51">
        <w:rPr>
          <w:kern w:val="0"/>
          <w14:ligatures w14:val="none"/>
        </w:rPr>
        <w:t xml:space="preserve">na co dzień </w:t>
      </w:r>
      <w:r w:rsidRPr="00CE0D75">
        <w:rPr>
          <w:kern w:val="0"/>
          <w14:ligatures w14:val="none"/>
        </w:rPr>
        <w:t xml:space="preserve">korzystają </w:t>
      </w:r>
      <w:r w:rsidR="00AF3BD4">
        <w:rPr>
          <w:kern w:val="0"/>
          <w14:ligatures w14:val="none"/>
        </w:rPr>
        <w:t xml:space="preserve">z AI w swojej pracy zawodowej </w:t>
      </w:r>
      <w:r w:rsidRPr="00CE0D75">
        <w:rPr>
          <w:kern w:val="0"/>
          <w14:ligatures w14:val="none"/>
        </w:rPr>
        <w:t xml:space="preserve">– program zawiera </w:t>
      </w:r>
      <w:r w:rsidR="00F64E6C">
        <w:rPr>
          <w:kern w:val="0"/>
          <w14:ligatures w14:val="none"/>
        </w:rPr>
        <w:t xml:space="preserve">bowiem </w:t>
      </w:r>
      <w:r w:rsidRPr="00CE0D75">
        <w:rPr>
          <w:kern w:val="0"/>
          <w14:ligatures w14:val="none"/>
        </w:rPr>
        <w:t xml:space="preserve">zaawansowane wskazówki, przykłady i </w:t>
      </w:r>
      <w:r w:rsidR="00F64E6C">
        <w:rPr>
          <w:kern w:val="0"/>
          <w14:ligatures w14:val="none"/>
        </w:rPr>
        <w:t xml:space="preserve">praktyczne </w:t>
      </w:r>
      <w:r w:rsidRPr="00CE0D75">
        <w:rPr>
          <w:kern w:val="0"/>
          <w14:ligatures w14:val="none"/>
        </w:rPr>
        <w:t>rozwiązania, które pozwalają jeszcze efektywniej</w:t>
      </w:r>
      <w:r w:rsidR="00813834">
        <w:rPr>
          <w:kern w:val="0"/>
          <w14:ligatures w14:val="none"/>
        </w:rPr>
        <w:t>, wydajniej</w:t>
      </w:r>
      <w:r w:rsidRPr="00CE0D75">
        <w:rPr>
          <w:kern w:val="0"/>
          <w14:ligatures w14:val="none"/>
        </w:rPr>
        <w:t xml:space="preserve"> i bezpieczniej </w:t>
      </w:r>
      <w:r w:rsidR="00AF3BD4">
        <w:rPr>
          <w:kern w:val="0"/>
          <w14:ligatures w14:val="none"/>
        </w:rPr>
        <w:t>za</w:t>
      </w:r>
      <w:r w:rsidRPr="00CE0D75">
        <w:rPr>
          <w:kern w:val="0"/>
          <w14:ligatures w14:val="none"/>
        </w:rPr>
        <w:t xml:space="preserve">stosować </w:t>
      </w:r>
      <w:r w:rsidR="00813834">
        <w:rPr>
          <w:kern w:val="0"/>
          <w14:ligatures w14:val="none"/>
        </w:rPr>
        <w:t xml:space="preserve">najnowsze </w:t>
      </w:r>
      <w:r w:rsidR="00FF7E39">
        <w:rPr>
          <w:kern w:val="0"/>
          <w14:ligatures w14:val="none"/>
        </w:rPr>
        <w:t xml:space="preserve">narzędzia </w:t>
      </w:r>
      <w:r w:rsidR="001A538A">
        <w:rPr>
          <w:kern w:val="0"/>
          <w14:ligatures w14:val="none"/>
        </w:rPr>
        <w:t>sztuczn</w:t>
      </w:r>
      <w:r w:rsidR="00FF7E39">
        <w:rPr>
          <w:kern w:val="0"/>
          <w14:ligatures w14:val="none"/>
        </w:rPr>
        <w:t>ej</w:t>
      </w:r>
      <w:r w:rsidR="001A538A">
        <w:rPr>
          <w:kern w:val="0"/>
          <w14:ligatures w14:val="none"/>
        </w:rPr>
        <w:t xml:space="preserve"> inteligencj</w:t>
      </w:r>
      <w:r w:rsidR="00FF7E39">
        <w:rPr>
          <w:kern w:val="0"/>
          <w14:ligatures w14:val="none"/>
        </w:rPr>
        <w:t>i</w:t>
      </w:r>
      <w:r w:rsidRPr="00CE0D75">
        <w:rPr>
          <w:kern w:val="0"/>
          <w14:ligatures w14:val="none"/>
        </w:rPr>
        <w:t xml:space="preserve"> w kancelarii</w:t>
      </w:r>
      <w:r w:rsidR="001A538A">
        <w:rPr>
          <w:kern w:val="0"/>
          <w14:ligatures w14:val="none"/>
        </w:rPr>
        <w:t xml:space="preserve"> prawnej</w:t>
      </w:r>
      <w:r w:rsidRPr="00CE0D75">
        <w:rPr>
          <w:kern w:val="0"/>
          <w14:ligatures w14:val="none"/>
        </w:rPr>
        <w:t>.</w:t>
      </w:r>
    </w:p>
    <w:p w14:paraId="1365C93C" w14:textId="77777777" w:rsidR="00C65441" w:rsidRDefault="00C65441" w:rsidP="00C65441">
      <w:pPr>
        <w:pStyle w:val="Nagwek2"/>
      </w:pPr>
      <w:r>
        <w:t>Program kursu</w:t>
      </w:r>
    </w:p>
    <w:p w14:paraId="01FE8810" w14:textId="27332A62" w:rsidR="00C65441" w:rsidRPr="00B4761D" w:rsidRDefault="00D30EBB" w:rsidP="00370910">
      <w:pPr>
        <w:spacing w:after="0"/>
      </w:pPr>
      <w:r w:rsidRPr="00B4761D">
        <w:rPr>
          <w:b/>
          <w:bCs/>
        </w:rPr>
        <w:t>DZIEŃ 1</w:t>
      </w:r>
      <w:r w:rsidR="00C65441" w:rsidRPr="00B4761D">
        <w:rPr>
          <w:b/>
          <w:bCs/>
        </w:rPr>
        <w:t xml:space="preserve">: </w:t>
      </w:r>
      <w:r w:rsidR="00522D4E" w:rsidRPr="00B4761D">
        <w:rPr>
          <w:b/>
          <w:bCs/>
        </w:rPr>
        <w:t>Podstawy współpracy z dużymi modelami językowymi (LLM) w praktyce prawniczej</w:t>
      </w:r>
      <w:r w:rsidR="001013E1" w:rsidRPr="00B4761D">
        <w:rPr>
          <w:b/>
          <w:bCs/>
        </w:rPr>
        <w:t xml:space="preserve"> </w:t>
      </w:r>
    </w:p>
    <w:p w14:paraId="6C8B504A" w14:textId="52DD26EB" w:rsidR="00B4761D" w:rsidRDefault="00B4761D" w:rsidP="00B4761D">
      <w:r w:rsidRPr="00B4761D">
        <w:t xml:space="preserve">Pierwszy dzień </w:t>
      </w:r>
      <w:r w:rsidR="000B4141">
        <w:t xml:space="preserve">będzie poświęcony </w:t>
      </w:r>
      <w:r w:rsidRPr="00B4761D">
        <w:t>fundament</w:t>
      </w:r>
      <w:r w:rsidR="000B4141">
        <w:t>om</w:t>
      </w:r>
      <w:r w:rsidRPr="00B4761D">
        <w:t xml:space="preserve"> bezpiecznej pracy z nowoczesnymi technologiami </w:t>
      </w:r>
      <w:r w:rsidR="00BD5741">
        <w:t xml:space="preserve">AI </w:t>
      </w:r>
      <w:r w:rsidRPr="00B4761D">
        <w:t>w kancelarii</w:t>
      </w:r>
      <w:r w:rsidR="00BD5741">
        <w:t xml:space="preserve"> prawnej</w:t>
      </w:r>
      <w:r w:rsidRPr="00B4761D">
        <w:t>. Skupimy się na demistyfikacji działania dużych modeli językowych, wyjaśniając różnice między generowaniem a wyszukiwaniem</w:t>
      </w:r>
      <w:r w:rsidR="00ED475E">
        <w:t xml:space="preserve"> </w:t>
      </w:r>
      <w:r w:rsidR="00ED475E" w:rsidRPr="00B4761D">
        <w:t>treści</w:t>
      </w:r>
      <w:r w:rsidRPr="00B4761D">
        <w:t xml:space="preserve"> oraz na budowaniu świadomości </w:t>
      </w:r>
      <w:r w:rsidR="000A7063">
        <w:t xml:space="preserve">i ograniczania </w:t>
      </w:r>
      <w:r w:rsidRPr="00B4761D">
        <w:t xml:space="preserve">zagrożeń, takich jak </w:t>
      </w:r>
      <w:r w:rsidR="00623E03">
        <w:t xml:space="preserve">m.in. </w:t>
      </w:r>
      <w:r w:rsidRPr="00B4761D">
        <w:t>halucynacje</w:t>
      </w:r>
      <w:r w:rsidR="00623E03">
        <w:t xml:space="preserve">, plagiaty lub </w:t>
      </w:r>
      <w:r w:rsidR="00576CA6">
        <w:t>wycieki</w:t>
      </w:r>
      <w:r w:rsidR="00623E03">
        <w:t xml:space="preserve"> danych treningowych</w:t>
      </w:r>
      <w:r w:rsidR="000A7063">
        <w:t xml:space="preserve"> </w:t>
      </w:r>
      <w:r w:rsidR="00640A7C">
        <w:t xml:space="preserve">z </w:t>
      </w:r>
      <w:r w:rsidR="000A7063">
        <w:t>systemów</w:t>
      </w:r>
      <w:r w:rsidR="006754E1">
        <w:t xml:space="preserve"> AI</w:t>
      </w:r>
      <w:r w:rsidRPr="00B4761D">
        <w:t xml:space="preserve">. Uczestnicy zdobędą praktyczną wiedzę </w:t>
      </w:r>
      <w:r w:rsidR="007F313D">
        <w:t>w zakr</w:t>
      </w:r>
      <w:r w:rsidR="00496A06">
        <w:t>esie wyboru optymalnych narzędzi</w:t>
      </w:r>
      <w:r w:rsidR="00E371E4">
        <w:t xml:space="preserve">, </w:t>
      </w:r>
      <w:r w:rsidR="00C24E5F">
        <w:t xml:space="preserve">ich </w:t>
      </w:r>
      <w:r w:rsidRPr="00B4761D">
        <w:t xml:space="preserve">konfiguracji </w:t>
      </w:r>
      <w:r w:rsidR="0099330C">
        <w:t>oraz</w:t>
      </w:r>
      <w:r w:rsidR="006319DD">
        <w:t xml:space="preserve"> pomoc w</w:t>
      </w:r>
      <w:r w:rsidRPr="00B4761D">
        <w:t xml:space="preserve"> wypracowani</w:t>
      </w:r>
      <w:r w:rsidR="006319DD">
        <w:t>u</w:t>
      </w:r>
      <w:r w:rsidRPr="00B4761D">
        <w:t xml:space="preserve"> </w:t>
      </w:r>
      <w:r w:rsidR="00C24E5F" w:rsidRPr="00B4761D">
        <w:t xml:space="preserve">bezpiecznego środowiska pracy </w:t>
      </w:r>
      <w:r w:rsidR="00C24E5F">
        <w:t xml:space="preserve">i </w:t>
      </w:r>
      <w:r w:rsidR="006319DD">
        <w:t xml:space="preserve">własnych </w:t>
      </w:r>
      <w:r w:rsidRPr="00B4761D">
        <w:t xml:space="preserve">procedur </w:t>
      </w:r>
      <w:r w:rsidR="00A42E58">
        <w:t>„</w:t>
      </w:r>
      <w:r w:rsidRPr="00B4761D">
        <w:t>cyfrowego BHP</w:t>
      </w:r>
      <w:r w:rsidR="00384134">
        <w:t xml:space="preserve"> kancelarii prawnej</w:t>
      </w:r>
      <w:r w:rsidR="00A42E58">
        <w:t>”</w:t>
      </w:r>
      <w:r w:rsidRPr="00B4761D">
        <w:t>.</w:t>
      </w:r>
    </w:p>
    <w:p w14:paraId="3D56B5E7" w14:textId="086AA211" w:rsidR="00CE38B5" w:rsidRPr="00CE38B5" w:rsidRDefault="00E302BF" w:rsidP="00370910">
      <w:pPr>
        <w:spacing w:after="0"/>
        <w:rPr>
          <w:b/>
          <w:bCs/>
        </w:rPr>
      </w:pPr>
      <w:r w:rsidRPr="00CE38B5">
        <w:rPr>
          <w:b/>
          <w:bCs/>
        </w:rPr>
        <w:t xml:space="preserve">DZIEŃ </w:t>
      </w:r>
      <w:r w:rsidR="00242238" w:rsidRPr="00CE38B5">
        <w:rPr>
          <w:b/>
          <w:bCs/>
        </w:rPr>
        <w:t>2</w:t>
      </w:r>
      <w:r w:rsidR="00C65441" w:rsidRPr="00CE38B5">
        <w:rPr>
          <w:b/>
          <w:bCs/>
        </w:rPr>
        <w:t xml:space="preserve">: </w:t>
      </w:r>
      <w:r w:rsidR="00CE38B5" w:rsidRPr="00CE38B5">
        <w:rPr>
          <w:b/>
          <w:bCs/>
        </w:rPr>
        <w:t xml:space="preserve">Skuteczna komunikacja </w:t>
      </w:r>
      <w:r w:rsidR="00FE62CC">
        <w:rPr>
          <w:b/>
          <w:bCs/>
        </w:rPr>
        <w:t xml:space="preserve">i delegacja zadań </w:t>
      </w:r>
      <w:r w:rsidR="00CE38B5">
        <w:rPr>
          <w:b/>
          <w:bCs/>
        </w:rPr>
        <w:t>syste</w:t>
      </w:r>
      <w:r w:rsidR="008F65B2">
        <w:rPr>
          <w:b/>
          <w:bCs/>
        </w:rPr>
        <w:t>mom</w:t>
      </w:r>
      <w:r w:rsidR="00CE38B5">
        <w:rPr>
          <w:b/>
          <w:bCs/>
        </w:rPr>
        <w:t xml:space="preserve"> </w:t>
      </w:r>
      <w:r w:rsidR="008F65B2">
        <w:rPr>
          <w:b/>
          <w:bCs/>
        </w:rPr>
        <w:t>sztucznej inteligencji</w:t>
      </w:r>
      <w:r w:rsidR="00CE38B5">
        <w:rPr>
          <w:b/>
          <w:bCs/>
        </w:rPr>
        <w:t xml:space="preserve"> </w:t>
      </w:r>
    </w:p>
    <w:p w14:paraId="6F472CD9" w14:textId="5785A524" w:rsidR="00CE38B5" w:rsidRPr="00CE38B5" w:rsidRDefault="00CE38B5" w:rsidP="00CE38B5">
      <w:r>
        <w:t>W d</w:t>
      </w:r>
      <w:r w:rsidRPr="00CE38B5">
        <w:t>rugi</w:t>
      </w:r>
      <w:r>
        <w:t>m</w:t>
      </w:r>
      <w:r w:rsidRPr="00CE38B5">
        <w:t xml:space="preserve"> </w:t>
      </w:r>
      <w:r>
        <w:t>dniu</w:t>
      </w:r>
      <w:r w:rsidRPr="00CE38B5">
        <w:t xml:space="preserve"> </w:t>
      </w:r>
      <w:r>
        <w:t>s</w:t>
      </w:r>
      <w:r w:rsidRPr="00CE38B5">
        <w:t>koncentruj</w:t>
      </w:r>
      <w:r>
        <w:t>emy</w:t>
      </w:r>
      <w:r w:rsidRPr="00CE38B5">
        <w:t xml:space="preserve"> się na praktycznych umiejętnościach, które zamieniają </w:t>
      </w:r>
      <w:proofErr w:type="spellStart"/>
      <w:r>
        <w:t>chatbota</w:t>
      </w:r>
      <w:proofErr w:type="spellEnd"/>
      <w:r>
        <w:t xml:space="preserve"> </w:t>
      </w:r>
      <w:r w:rsidR="00337A17">
        <w:t>AI</w:t>
      </w:r>
      <w:r w:rsidRPr="00CE38B5">
        <w:t xml:space="preserve"> w </w:t>
      </w:r>
      <w:r w:rsidR="000B4141">
        <w:t xml:space="preserve">użytecznego </w:t>
      </w:r>
      <w:r w:rsidRPr="00CE38B5">
        <w:t>asystenta prawnego. Uczestnicy nauczą się, jak precyzyjnie formułować polecenia</w:t>
      </w:r>
      <w:r w:rsidR="00963F82">
        <w:t xml:space="preserve"> (</w:t>
      </w:r>
      <w:proofErr w:type="spellStart"/>
      <w:r w:rsidR="00963F82">
        <w:t>prompty</w:t>
      </w:r>
      <w:proofErr w:type="spellEnd"/>
      <w:r w:rsidR="00963F82">
        <w:t>)</w:t>
      </w:r>
      <w:r w:rsidRPr="00CE38B5">
        <w:t xml:space="preserve">, aby uzyskiwać satysfakcjonujące rezultaty oraz jak wykorzystywać nowoczesne narzędzia do </w:t>
      </w:r>
      <w:r w:rsidR="000B4141">
        <w:t>sprawnej</w:t>
      </w:r>
      <w:r w:rsidR="000B4141" w:rsidRPr="00CE38B5">
        <w:t xml:space="preserve"> </w:t>
      </w:r>
      <w:r w:rsidR="00337A17">
        <w:t>analizy dokumentów prawnych</w:t>
      </w:r>
      <w:r w:rsidRPr="00CE38B5">
        <w:t xml:space="preserve"> i weryfikacji faktów. Celem zajęć jest </w:t>
      </w:r>
      <w:r w:rsidR="000B4141">
        <w:t>praca nad umiejętnościami</w:t>
      </w:r>
      <w:r w:rsidRPr="00CE38B5">
        <w:t>, które pozwolą na szybkie generowanie wysokiej jakości draftów pism i analiz, przy jednoczesnym zachowaniu pełnej kontroli nad merytoryczną poprawnością otrzymywanych treści.</w:t>
      </w:r>
    </w:p>
    <w:p w14:paraId="28752E3E" w14:textId="4ACDC3ED" w:rsidR="00C65441" w:rsidRDefault="00E302BF" w:rsidP="00370910">
      <w:pPr>
        <w:spacing w:after="0"/>
        <w:rPr>
          <w:b/>
          <w:bCs/>
        </w:rPr>
      </w:pPr>
      <w:r w:rsidRPr="00223DE7">
        <w:rPr>
          <w:b/>
          <w:bCs/>
        </w:rPr>
        <w:t xml:space="preserve">DZIEŃ </w:t>
      </w:r>
      <w:r w:rsidR="00242238" w:rsidRPr="00223DE7">
        <w:rPr>
          <w:b/>
          <w:bCs/>
        </w:rPr>
        <w:t>3</w:t>
      </w:r>
      <w:r w:rsidR="00C65441" w:rsidRPr="00223DE7">
        <w:rPr>
          <w:b/>
          <w:bCs/>
        </w:rPr>
        <w:t xml:space="preserve">: </w:t>
      </w:r>
      <w:r w:rsidR="00252077" w:rsidRPr="00252077">
        <w:rPr>
          <w:b/>
          <w:bCs/>
        </w:rPr>
        <w:t xml:space="preserve">Automatyzacja </w:t>
      </w:r>
      <w:r w:rsidR="00973BBA">
        <w:rPr>
          <w:b/>
          <w:bCs/>
        </w:rPr>
        <w:t>zarząd</w:t>
      </w:r>
      <w:r w:rsidR="00025F8C">
        <w:rPr>
          <w:b/>
          <w:bCs/>
        </w:rPr>
        <w:t xml:space="preserve">zania </w:t>
      </w:r>
      <w:r w:rsidR="00252077" w:rsidRPr="00252077">
        <w:rPr>
          <w:b/>
          <w:bCs/>
        </w:rPr>
        <w:t>dokumen</w:t>
      </w:r>
      <w:r w:rsidR="00025F8C">
        <w:rPr>
          <w:b/>
          <w:bCs/>
        </w:rPr>
        <w:t>tami</w:t>
      </w:r>
      <w:r w:rsidR="00252077" w:rsidRPr="00252077">
        <w:rPr>
          <w:b/>
          <w:bCs/>
        </w:rPr>
        <w:t xml:space="preserve"> i wiedzą </w:t>
      </w:r>
      <w:r w:rsidR="00973BBA">
        <w:rPr>
          <w:b/>
          <w:bCs/>
        </w:rPr>
        <w:t>kancelarii prawnej</w:t>
      </w:r>
    </w:p>
    <w:p w14:paraId="6529A9E9" w14:textId="363B6EB9" w:rsidR="003B634C" w:rsidRPr="003B634C" w:rsidRDefault="003B634C" w:rsidP="003B634C">
      <w:r w:rsidRPr="003B634C">
        <w:t>Trzeci dzień to wejście na wyższy poziom, gdzie sztuczna inteligencja staje się narzędziem do pracy z obszern</w:t>
      </w:r>
      <w:r w:rsidR="00A438E9">
        <w:t>ymi</w:t>
      </w:r>
      <w:r w:rsidRPr="003B634C">
        <w:t xml:space="preserve"> </w:t>
      </w:r>
      <w:r w:rsidR="000B4141">
        <w:t xml:space="preserve">zbiorami </w:t>
      </w:r>
      <w:r w:rsidR="00A438E9">
        <w:t>danych</w:t>
      </w:r>
      <w:r w:rsidRPr="003B634C">
        <w:t xml:space="preserve"> i wiedzą zgromadzoną w kancelarii. Uczestnicy poznają metody szybkiej analizy wielostronicowych </w:t>
      </w:r>
      <w:r w:rsidR="000B4141">
        <w:t xml:space="preserve">dokumentów </w:t>
      </w:r>
      <w:r w:rsidRPr="003B634C">
        <w:t xml:space="preserve">i akt pod kątem kluczowych </w:t>
      </w:r>
      <w:proofErr w:type="spellStart"/>
      <w:r w:rsidRPr="003B634C">
        <w:t>ryzyk</w:t>
      </w:r>
      <w:proofErr w:type="spellEnd"/>
      <w:r w:rsidRPr="003B634C">
        <w:t xml:space="preserve"> oraz wykrywania niespójności. </w:t>
      </w:r>
      <w:r w:rsidR="000E1A29">
        <w:t>W trakcie zajęć</w:t>
      </w:r>
      <w:r w:rsidRPr="003B634C">
        <w:t xml:space="preserve"> przybliży</w:t>
      </w:r>
      <w:r w:rsidR="000E1A29">
        <w:t>my</w:t>
      </w:r>
      <w:r w:rsidRPr="003B634C">
        <w:t xml:space="preserve"> również koncepcję budowy bezpiecznych, wewnętrznych asystentów AI, które wspierają zespół w błyskawicznym dotarciu do firmowych wzorów pism i regulacji, usprawniając przepływ informacji bez ryzyka wypływu danych na zewnątrz.</w:t>
      </w:r>
    </w:p>
    <w:p w14:paraId="17DEFAF2" w14:textId="77777777" w:rsidR="001B3FD7" w:rsidRDefault="001B3FD7" w:rsidP="001B3FD7">
      <w:pPr>
        <w:pStyle w:val="Nagwek2"/>
      </w:pPr>
      <w:r>
        <w:lastRenderedPageBreak/>
        <w:t>Prowadzący</w:t>
      </w:r>
    </w:p>
    <w:p w14:paraId="0DE9711F" w14:textId="59B975F5" w:rsidR="00C65441" w:rsidRDefault="001B3FD7" w:rsidP="005D7D8E">
      <w:bookmarkStart w:id="0" w:name="OLE_LINK1"/>
      <w:r w:rsidRPr="00E44F41">
        <w:rPr>
          <w:b/>
          <w:bCs/>
        </w:rPr>
        <w:t>dr Krzysztof Franek</w:t>
      </w:r>
      <w:r>
        <w:t xml:space="preserve"> </w:t>
      </w:r>
      <w:r w:rsidRPr="00C65441">
        <w:t xml:space="preserve">— </w:t>
      </w:r>
      <w:r>
        <w:t>doświadczony w</w:t>
      </w:r>
      <w:r w:rsidRPr="008D033B">
        <w:t xml:space="preserve">ykładowca akademicki, </w:t>
      </w:r>
      <w:r w:rsidR="003D6045">
        <w:t xml:space="preserve">szkoleniowiec, </w:t>
      </w:r>
      <w:r w:rsidRPr="008D033B">
        <w:t xml:space="preserve">przedsiębiorca, producent nowych mediów z ponad dwudziestoletnim doświadczeniem. Od wielu lat związany z łódzką Szkołą Filmową, gdzie pełnił </w:t>
      </w:r>
      <w:r w:rsidRPr="004C76ED">
        <w:t>funkcj</w:t>
      </w:r>
      <w:r>
        <w:t xml:space="preserve">e </w:t>
      </w:r>
      <w:r w:rsidRPr="004C76ED">
        <w:t>m.in. kierownika studiów "Organizacja Produkcji Mediów Cyfrowych", pełnomocnika dziekana ds. technologii i innowacji oraz prorektora ds. finansów i rozwoju uczelni.</w:t>
      </w:r>
      <w:r>
        <w:t xml:space="preserve"> Obecnie kieruje </w:t>
      </w:r>
      <w:r w:rsidRPr="008D033B">
        <w:t xml:space="preserve">Laboratorium Narracji Wizualnych </w:t>
      </w:r>
      <w:proofErr w:type="spellStart"/>
      <w:r w:rsidRPr="008D033B">
        <w:t>vnLab</w:t>
      </w:r>
      <w:proofErr w:type="spellEnd"/>
      <w:r>
        <w:t xml:space="preserve"> w ramach, którego powstało kilkadziesiąt projektów z obszaru AI, VR i nowych mediów</w:t>
      </w:r>
      <w:r w:rsidRPr="008D033B">
        <w:t>. Jako dyrektor zarządzający oraz prezes spółek z branży IT nadzorował realizację kilkuset projektów informatycznych na zlecenie krajowych firm i międzynarodowych korporacji. Członek grupy roboczej ds. Krajowych Inteligentnych Specjalizacji w obszarze Inteligentnych Technologii Kreacyjnych przy Ministerstwie Rozwoju i Technologii oraz przewodniczący rady Łódzkiego Klastra Medialnego. Laureat wielu branżowych nagród m.in. tytułu Lidera Europejskiego Roku Kreatywności i Innowacji w Polsce przyznanego przez Komisję Europejską.</w:t>
      </w:r>
      <w:bookmarkEnd w:id="0"/>
    </w:p>
    <w:p w14:paraId="3FE1FC7F" w14:textId="78BBCE28" w:rsidR="005D7D8E" w:rsidRDefault="005D7D8E" w:rsidP="005D7D8E">
      <w:r w:rsidRPr="005D7D8E">
        <w:rPr>
          <w:b/>
          <w:bCs/>
        </w:rPr>
        <w:t xml:space="preserve">Piotr </w:t>
      </w:r>
      <w:proofErr w:type="spellStart"/>
      <w:r w:rsidRPr="005D7D8E">
        <w:rPr>
          <w:b/>
          <w:bCs/>
        </w:rPr>
        <w:t>Sendacki</w:t>
      </w:r>
      <w:proofErr w:type="spellEnd"/>
      <w:r>
        <w:t xml:space="preserve"> </w:t>
      </w:r>
      <w:r w:rsidRPr="00C65441">
        <w:t>—</w:t>
      </w:r>
      <w:r w:rsidR="00FB3FA5">
        <w:t xml:space="preserve"> </w:t>
      </w:r>
      <w:r w:rsidR="00A543C6" w:rsidRPr="00A543C6">
        <w:t>radc</w:t>
      </w:r>
      <w:r w:rsidR="00A543C6">
        <w:t>a</w:t>
      </w:r>
      <w:r w:rsidR="00A543C6" w:rsidRPr="00A543C6">
        <w:t xml:space="preserve"> prawny wpisany na listę Okręgowej Izby Radców Prawnych w Łodzi. Od 2013 roku prowadzi praktykę zawodową w ramach indywidualnej kancelarii radcowskiej, w której zajmuje się kompleksową obsługą prawną przedsiębiorców. Specjalizuje się w prowadzeniu postępowań sądowych i administracyjnych, ze szczególnym uwzględnieniem sporów z zakresu prawa cywilnego i gospodarczego. Zajmuje się obsługą rynku nieruchomości, umowami w obrocie gospodarczym, sprawami windykacyjnymi i odszkodowawczymi. Łączy praktykę zawodową z działalnością naukową – jako doktorant i wykładowca był związany z Wydziałem Prawa i Administracji Uniwersytetu Łódzkiego, Katedrą Teorii i Filozofii Prawa. Publikował w „Monitorze Prawniczym” artykuły poświęcone m.in. zagadnieniom z zakresu prawa i procedury cywilnej. Jest współautorem monografii poświęconej metodyce sporządzania opinii prawnych.</w:t>
      </w:r>
    </w:p>
    <w:p w14:paraId="3CA0EDBD" w14:textId="77777777" w:rsidR="005D7D8E" w:rsidRDefault="005D7D8E" w:rsidP="005D7D8E">
      <w:pPr>
        <w:pStyle w:val="Nagwek2"/>
      </w:pPr>
      <w:r>
        <w:t>Metody szkoleniowe</w:t>
      </w:r>
    </w:p>
    <w:p w14:paraId="31CAE124" w14:textId="01A7D9EA" w:rsidR="00F61919" w:rsidRDefault="00F61919" w:rsidP="005D7D8E">
      <w:pPr>
        <w:pStyle w:val="Akapitzlist"/>
        <w:numPr>
          <w:ilvl w:val="0"/>
          <w:numId w:val="32"/>
        </w:numPr>
      </w:pPr>
      <w:r w:rsidRPr="00F61919">
        <w:t>Prezentacje i demonstracje najważniejszych koncepcji oraz funkcj</w:t>
      </w:r>
      <w:r w:rsidR="009A7B8A">
        <w:t>onalności</w:t>
      </w:r>
      <w:r w:rsidRPr="00F61919">
        <w:t xml:space="preserve"> LLM.</w:t>
      </w:r>
    </w:p>
    <w:p w14:paraId="4EBCD607" w14:textId="211392DD" w:rsidR="005D7D8E" w:rsidRDefault="005D7D8E" w:rsidP="005D7D8E">
      <w:pPr>
        <w:pStyle w:val="Akapitzlist"/>
        <w:numPr>
          <w:ilvl w:val="0"/>
          <w:numId w:val="32"/>
        </w:numPr>
      </w:pPr>
      <w:r w:rsidRPr="00C65441">
        <w:t xml:space="preserve">Ćwiczenia </w:t>
      </w:r>
      <w:r w:rsidR="00E02A7E">
        <w:t xml:space="preserve">i warsztaty </w:t>
      </w:r>
      <w:r w:rsidRPr="00C65441">
        <w:t xml:space="preserve">praktyczne </w:t>
      </w:r>
      <w:r w:rsidR="005933E4">
        <w:t xml:space="preserve">na konkretnych </w:t>
      </w:r>
      <w:r w:rsidR="000B4141">
        <w:t xml:space="preserve">przykładach </w:t>
      </w:r>
      <w:r w:rsidRPr="00C65441">
        <w:t xml:space="preserve">z wykorzystaniem </w:t>
      </w:r>
      <w:r w:rsidR="00E02A7E">
        <w:t xml:space="preserve">różnych narzędzi </w:t>
      </w:r>
      <w:r w:rsidRPr="00C65441">
        <w:t>AI</w:t>
      </w:r>
      <w:r w:rsidR="000B4141">
        <w:t xml:space="preserve"> i przygotowanych zadań, wzorowanych na codziennych wyzwaniach zawodowych</w:t>
      </w:r>
      <w:r w:rsidRPr="00C65441">
        <w:t>.</w:t>
      </w:r>
    </w:p>
    <w:p w14:paraId="3D6BBB89" w14:textId="77777777" w:rsidR="005D7D8E" w:rsidRDefault="005D7D8E" w:rsidP="005D7D8E">
      <w:pPr>
        <w:pStyle w:val="Akapitzlist"/>
        <w:numPr>
          <w:ilvl w:val="0"/>
          <w:numId w:val="32"/>
        </w:numPr>
      </w:pPr>
      <w:r w:rsidRPr="00C65441">
        <w:t>Sesje pytań i odpowiedzi oraz dyskusje.</w:t>
      </w:r>
    </w:p>
    <w:p w14:paraId="46C5DDD2" w14:textId="77777777" w:rsidR="005D7D8E" w:rsidRPr="008F0E90" w:rsidRDefault="005D7D8E" w:rsidP="005D7D8E">
      <w:pPr>
        <w:pStyle w:val="Nagwek2"/>
      </w:pPr>
      <w:r w:rsidRPr="008F0E90">
        <w:t>Informacje organizacyjne</w:t>
      </w:r>
    </w:p>
    <w:p w14:paraId="186AB7B1" w14:textId="2E14562E" w:rsidR="005D7D8E" w:rsidRDefault="005D7D8E" w:rsidP="00345FAE">
      <w:pPr>
        <w:numPr>
          <w:ilvl w:val="0"/>
          <w:numId w:val="24"/>
        </w:numPr>
        <w:spacing w:after="0"/>
        <w:ind w:left="357" w:hanging="357"/>
        <w:rPr>
          <w:lang w:eastAsia="pl-PL"/>
        </w:rPr>
      </w:pPr>
      <w:r>
        <w:rPr>
          <w:lang w:eastAsia="pl-PL"/>
        </w:rPr>
        <w:t>Cały program kursu składa się z 3 bloków tematycznych, których każdy zaplanowany jest na 4 godziny zegarowe z jedną 15-20 min. przerwą.</w:t>
      </w:r>
      <w:r w:rsidR="002612CC">
        <w:rPr>
          <w:lang w:eastAsia="pl-PL"/>
        </w:rPr>
        <w:t xml:space="preserve"> </w:t>
      </w:r>
    </w:p>
    <w:p w14:paraId="5AD759F5" w14:textId="698279CF" w:rsidR="002C0EE7" w:rsidRDefault="00AE031A" w:rsidP="008F2412">
      <w:pPr>
        <w:numPr>
          <w:ilvl w:val="0"/>
          <w:numId w:val="26"/>
        </w:numPr>
        <w:spacing w:after="0"/>
        <w:rPr>
          <w:lang w:eastAsia="pl-PL"/>
        </w:rPr>
      </w:pPr>
      <w:r w:rsidRPr="00AE031A">
        <w:rPr>
          <w:lang w:eastAsia="pl-PL"/>
        </w:rPr>
        <w:t>Uczestnicy powinni dysponować własnym laptop</w:t>
      </w:r>
      <w:r w:rsidR="00855F76">
        <w:rPr>
          <w:lang w:eastAsia="pl-PL"/>
        </w:rPr>
        <w:t>em</w:t>
      </w:r>
      <w:r w:rsidRPr="00AE031A">
        <w:rPr>
          <w:lang w:eastAsia="pl-PL"/>
        </w:rPr>
        <w:t xml:space="preserve"> z dostępem do </w:t>
      </w:r>
      <w:proofErr w:type="spellStart"/>
      <w:r w:rsidRPr="00AE031A">
        <w:rPr>
          <w:lang w:eastAsia="pl-PL"/>
        </w:rPr>
        <w:t>internetu</w:t>
      </w:r>
      <w:proofErr w:type="spellEnd"/>
      <w:r w:rsidR="002C0EE7">
        <w:rPr>
          <w:lang w:eastAsia="pl-PL"/>
        </w:rPr>
        <w:t>. P</w:t>
      </w:r>
      <w:r w:rsidRPr="00AE031A">
        <w:rPr>
          <w:lang w:eastAsia="pl-PL"/>
        </w:rPr>
        <w:t>raca na smartfonie</w:t>
      </w:r>
      <w:r w:rsidR="005B1542">
        <w:rPr>
          <w:lang w:eastAsia="pl-PL"/>
        </w:rPr>
        <w:t xml:space="preserve"> lub tablecie</w:t>
      </w:r>
      <w:r w:rsidRPr="00AE031A">
        <w:rPr>
          <w:lang w:eastAsia="pl-PL"/>
        </w:rPr>
        <w:t xml:space="preserve"> </w:t>
      </w:r>
      <w:r w:rsidR="001E030F">
        <w:rPr>
          <w:lang w:eastAsia="pl-PL"/>
        </w:rPr>
        <w:t>jest możliwa je</w:t>
      </w:r>
      <w:r w:rsidR="00200F1A">
        <w:rPr>
          <w:lang w:eastAsia="pl-PL"/>
        </w:rPr>
        <w:t>dnak będzie dość</w:t>
      </w:r>
      <w:r w:rsidRPr="00AE031A">
        <w:rPr>
          <w:lang w:eastAsia="pl-PL"/>
        </w:rPr>
        <w:t xml:space="preserve"> niewygodna i m</w:t>
      </w:r>
      <w:r w:rsidR="00103E16">
        <w:rPr>
          <w:lang w:eastAsia="pl-PL"/>
        </w:rPr>
        <w:t>ało</w:t>
      </w:r>
      <w:r w:rsidRPr="00AE031A">
        <w:rPr>
          <w:lang w:eastAsia="pl-PL"/>
        </w:rPr>
        <w:t xml:space="preserve"> efektywna.</w:t>
      </w:r>
    </w:p>
    <w:p w14:paraId="6ABD66ED" w14:textId="2A4AC925" w:rsidR="008F2412" w:rsidRPr="008F2412" w:rsidRDefault="00E90082" w:rsidP="008F2412">
      <w:pPr>
        <w:numPr>
          <w:ilvl w:val="0"/>
          <w:numId w:val="26"/>
        </w:numPr>
        <w:spacing w:after="0"/>
        <w:rPr>
          <w:lang w:eastAsia="pl-PL"/>
        </w:rPr>
      </w:pPr>
      <w:r w:rsidRPr="00E90082">
        <w:rPr>
          <w:lang w:eastAsia="pl-PL"/>
        </w:rPr>
        <w:t xml:space="preserve">Warsztaty praktyczne będą prowadzone z wykorzystaniem pełnych, płatnych wersji narzędzi AI (m.in. </w:t>
      </w:r>
      <w:proofErr w:type="spellStart"/>
      <w:r w:rsidRPr="00E90082">
        <w:rPr>
          <w:lang w:eastAsia="pl-PL"/>
        </w:rPr>
        <w:t>Gemini</w:t>
      </w:r>
      <w:proofErr w:type="spellEnd"/>
      <w:r w:rsidRPr="00E90082">
        <w:rPr>
          <w:lang w:eastAsia="pl-PL"/>
        </w:rPr>
        <w:t xml:space="preserve">, </w:t>
      </w:r>
      <w:proofErr w:type="spellStart"/>
      <w:r w:rsidRPr="00E90082">
        <w:rPr>
          <w:lang w:eastAsia="pl-PL"/>
        </w:rPr>
        <w:t>NotebookLM</w:t>
      </w:r>
      <w:proofErr w:type="spellEnd"/>
      <w:r w:rsidRPr="00E90082">
        <w:rPr>
          <w:lang w:eastAsia="pl-PL"/>
        </w:rPr>
        <w:t xml:space="preserve">, </w:t>
      </w:r>
      <w:proofErr w:type="spellStart"/>
      <w:r w:rsidRPr="00E90082">
        <w:rPr>
          <w:lang w:eastAsia="pl-PL"/>
        </w:rPr>
        <w:t>ChatGPT</w:t>
      </w:r>
      <w:proofErr w:type="spellEnd"/>
      <w:r w:rsidRPr="00E90082">
        <w:rPr>
          <w:lang w:eastAsia="pl-PL"/>
        </w:rPr>
        <w:t xml:space="preserve">, </w:t>
      </w:r>
      <w:proofErr w:type="spellStart"/>
      <w:r w:rsidRPr="00E90082">
        <w:rPr>
          <w:lang w:eastAsia="pl-PL"/>
        </w:rPr>
        <w:t>Copilot</w:t>
      </w:r>
      <w:proofErr w:type="spellEnd"/>
      <w:r w:rsidRPr="00E90082">
        <w:rPr>
          <w:lang w:eastAsia="pl-PL"/>
        </w:rPr>
        <w:t xml:space="preserve">, Claude, </w:t>
      </w:r>
      <w:proofErr w:type="spellStart"/>
      <w:r w:rsidRPr="00E90082">
        <w:rPr>
          <w:lang w:eastAsia="pl-PL"/>
        </w:rPr>
        <w:t>Perplexity</w:t>
      </w:r>
      <w:proofErr w:type="spellEnd"/>
      <w:r w:rsidRPr="00E90082">
        <w:rPr>
          <w:lang w:eastAsia="pl-PL"/>
        </w:rPr>
        <w:t xml:space="preserve">), jednak ich zakup nie jest wymagany. Bezpłatne wersje większości z </w:t>
      </w:r>
      <w:r w:rsidR="00103E16">
        <w:rPr>
          <w:lang w:eastAsia="pl-PL"/>
        </w:rPr>
        <w:t>tych systemów</w:t>
      </w:r>
      <w:r w:rsidRPr="00E90082">
        <w:rPr>
          <w:lang w:eastAsia="pl-PL"/>
        </w:rPr>
        <w:t xml:space="preserve"> pozwalają na przetestowanie kluczowych funkcji i powinny wystarczyć do wykonania ćwiczeń</w:t>
      </w:r>
      <w:r w:rsidR="00C56B2D">
        <w:rPr>
          <w:lang w:eastAsia="pl-PL"/>
        </w:rPr>
        <w:t xml:space="preserve">, </w:t>
      </w:r>
      <w:r w:rsidR="00C56B2D" w:rsidRPr="00C56B2D">
        <w:rPr>
          <w:lang w:eastAsia="pl-PL"/>
        </w:rPr>
        <w:t xml:space="preserve">choć </w:t>
      </w:r>
      <w:r w:rsidR="00CC4577" w:rsidRPr="00CC4577">
        <w:rPr>
          <w:lang w:eastAsia="pl-PL"/>
        </w:rPr>
        <w:t>dostęp do przynajmniej jednego płatnego planu</w:t>
      </w:r>
      <w:r w:rsidR="0057777F">
        <w:rPr>
          <w:lang w:eastAsia="pl-PL"/>
        </w:rPr>
        <w:t xml:space="preserve"> któregoś z tych </w:t>
      </w:r>
      <w:r w:rsidR="00D24CF4">
        <w:rPr>
          <w:lang w:eastAsia="pl-PL"/>
        </w:rPr>
        <w:t>narzędzi</w:t>
      </w:r>
      <w:r w:rsidR="00CC4577" w:rsidRPr="00CC4577">
        <w:rPr>
          <w:lang w:eastAsia="pl-PL"/>
        </w:rPr>
        <w:t xml:space="preserve"> </w:t>
      </w:r>
      <w:r w:rsidR="00C36E7D">
        <w:rPr>
          <w:lang w:eastAsia="pl-PL"/>
        </w:rPr>
        <w:t xml:space="preserve">może być </w:t>
      </w:r>
      <w:r w:rsidR="00CC4577" w:rsidRPr="00CC4577">
        <w:rPr>
          <w:lang w:eastAsia="pl-PL"/>
        </w:rPr>
        <w:t>pomocn</w:t>
      </w:r>
      <w:r w:rsidR="00C36E7D">
        <w:rPr>
          <w:lang w:eastAsia="pl-PL"/>
        </w:rPr>
        <w:t>e</w:t>
      </w:r>
      <w:r w:rsidR="00CC4577" w:rsidRPr="00CC4577">
        <w:rPr>
          <w:lang w:eastAsia="pl-PL"/>
        </w:rPr>
        <w:t>.</w:t>
      </w:r>
    </w:p>
    <w:sectPr w:rsidR="008F2412" w:rsidRPr="008F2412" w:rsidSect="00F64E6C">
      <w:pgSz w:w="11906" w:h="16838"/>
      <w:pgMar w:top="913" w:right="1133" w:bottom="91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E6B"/>
    <w:multiLevelType w:val="multilevel"/>
    <w:tmpl w:val="959E5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BD56A7"/>
    <w:multiLevelType w:val="hybridMultilevel"/>
    <w:tmpl w:val="0602D9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426E1"/>
    <w:multiLevelType w:val="multilevel"/>
    <w:tmpl w:val="8F567B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3C1C9F"/>
    <w:multiLevelType w:val="hybridMultilevel"/>
    <w:tmpl w:val="687A96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80067"/>
    <w:multiLevelType w:val="hybridMultilevel"/>
    <w:tmpl w:val="58562C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A311B"/>
    <w:multiLevelType w:val="hybridMultilevel"/>
    <w:tmpl w:val="28A00C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93510"/>
    <w:multiLevelType w:val="multilevel"/>
    <w:tmpl w:val="D242B102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F9607B"/>
    <w:multiLevelType w:val="hybridMultilevel"/>
    <w:tmpl w:val="4FE446D2"/>
    <w:lvl w:ilvl="0" w:tplc="9E98D7D2">
      <w:start w:val="1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F5311"/>
    <w:multiLevelType w:val="hybridMultilevel"/>
    <w:tmpl w:val="28A00C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B377B"/>
    <w:multiLevelType w:val="hybridMultilevel"/>
    <w:tmpl w:val="64A20C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70878"/>
    <w:multiLevelType w:val="hybridMultilevel"/>
    <w:tmpl w:val="4044C8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AF08E0"/>
    <w:multiLevelType w:val="hybridMultilevel"/>
    <w:tmpl w:val="40D82D7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457424"/>
    <w:multiLevelType w:val="multilevel"/>
    <w:tmpl w:val="99221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CB7FF3"/>
    <w:multiLevelType w:val="multilevel"/>
    <w:tmpl w:val="76A888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057DF0"/>
    <w:multiLevelType w:val="hybridMultilevel"/>
    <w:tmpl w:val="47388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532910"/>
    <w:multiLevelType w:val="hybridMultilevel"/>
    <w:tmpl w:val="0602D9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B4409"/>
    <w:multiLevelType w:val="hybridMultilevel"/>
    <w:tmpl w:val="B0E27F54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F0273DE"/>
    <w:multiLevelType w:val="multilevel"/>
    <w:tmpl w:val="A9C47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2457C6"/>
    <w:multiLevelType w:val="hybridMultilevel"/>
    <w:tmpl w:val="A93875DC"/>
    <w:lvl w:ilvl="0" w:tplc="FFFFFFF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4460B0"/>
    <w:multiLevelType w:val="hybridMultilevel"/>
    <w:tmpl w:val="2E96AB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895038"/>
    <w:multiLevelType w:val="hybridMultilevel"/>
    <w:tmpl w:val="6B94738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F151526"/>
    <w:multiLevelType w:val="hybridMultilevel"/>
    <w:tmpl w:val="2528FC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860299"/>
    <w:multiLevelType w:val="multilevel"/>
    <w:tmpl w:val="BFA2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E90C8F"/>
    <w:multiLevelType w:val="hybridMultilevel"/>
    <w:tmpl w:val="19E81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663473"/>
    <w:multiLevelType w:val="multilevel"/>
    <w:tmpl w:val="CA5CB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B0C2834"/>
    <w:multiLevelType w:val="multilevel"/>
    <w:tmpl w:val="17706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D14271"/>
    <w:multiLevelType w:val="hybridMultilevel"/>
    <w:tmpl w:val="70307D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45628B"/>
    <w:multiLevelType w:val="hybridMultilevel"/>
    <w:tmpl w:val="66289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6932F9"/>
    <w:multiLevelType w:val="multilevel"/>
    <w:tmpl w:val="5FDCF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156489"/>
    <w:multiLevelType w:val="hybridMultilevel"/>
    <w:tmpl w:val="6688C9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964165"/>
    <w:multiLevelType w:val="hybridMultilevel"/>
    <w:tmpl w:val="1D127F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F062E"/>
    <w:multiLevelType w:val="hybridMultilevel"/>
    <w:tmpl w:val="62B09A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3B2C4E"/>
    <w:multiLevelType w:val="hybridMultilevel"/>
    <w:tmpl w:val="B33219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F54C6A"/>
    <w:multiLevelType w:val="hybridMultilevel"/>
    <w:tmpl w:val="A9383E58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8732A95"/>
    <w:multiLevelType w:val="hybridMultilevel"/>
    <w:tmpl w:val="01F0A7DC"/>
    <w:lvl w:ilvl="0" w:tplc="FFFFFFF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B7340D"/>
    <w:multiLevelType w:val="hybridMultilevel"/>
    <w:tmpl w:val="3856B5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BD2F52"/>
    <w:multiLevelType w:val="hybridMultilevel"/>
    <w:tmpl w:val="3D3484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04C8C"/>
    <w:multiLevelType w:val="multilevel"/>
    <w:tmpl w:val="D068B818"/>
    <w:lvl w:ilvl="0">
      <w:start w:val="1"/>
      <w:numFmt w:val="bullet"/>
      <w:lvlText w:val=""/>
      <w:lvlJc w:val="left"/>
      <w:pPr>
        <w:tabs>
          <w:tab w:val="num" w:pos="-708"/>
        </w:tabs>
        <w:ind w:left="-70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"/>
        </w:tabs>
        <w:ind w:left="1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32"/>
        </w:tabs>
        <w:ind w:left="73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92"/>
        </w:tabs>
        <w:ind w:left="289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52"/>
        </w:tabs>
        <w:ind w:left="5052" w:hanging="360"/>
      </w:pPr>
      <w:rPr>
        <w:rFonts w:ascii="Wingdings" w:hAnsi="Wingdings" w:hint="default"/>
        <w:sz w:val="20"/>
      </w:rPr>
    </w:lvl>
  </w:abstractNum>
  <w:num w:numId="1" w16cid:durableId="407578642">
    <w:abstractNumId w:val="33"/>
  </w:num>
  <w:num w:numId="2" w16cid:durableId="496842483">
    <w:abstractNumId w:val="20"/>
  </w:num>
  <w:num w:numId="3" w16cid:durableId="323241882">
    <w:abstractNumId w:val="16"/>
  </w:num>
  <w:num w:numId="4" w16cid:durableId="1583488238">
    <w:abstractNumId w:val="34"/>
  </w:num>
  <w:num w:numId="5" w16cid:durableId="264920102">
    <w:abstractNumId w:val="18"/>
  </w:num>
  <w:num w:numId="6" w16cid:durableId="1898392661">
    <w:abstractNumId w:val="8"/>
  </w:num>
  <w:num w:numId="7" w16cid:durableId="400717935">
    <w:abstractNumId w:val="29"/>
  </w:num>
  <w:num w:numId="8" w16cid:durableId="192692920">
    <w:abstractNumId w:val="6"/>
  </w:num>
  <w:num w:numId="9" w16cid:durableId="295988497">
    <w:abstractNumId w:val="24"/>
  </w:num>
  <w:num w:numId="10" w16cid:durableId="542133495">
    <w:abstractNumId w:val="0"/>
  </w:num>
  <w:num w:numId="11" w16cid:durableId="1314483651">
    <w:abstractNumId w:val="25"/>
  </w:num>
  <w:num w:numId="12" w16cid:durableId="898829787">
    <w:abstractNumId w:val="12"/>
  </w:num>
  <w:num w:numId="13" w16cid:durableId="385371835">
    <w:abstractNumId w:val="15"/>
  </w:num>
  <w:num w:numId="14" w16cid:durableId="150143180">
    <w:abstractNumId w:val="1"/>
  </w:num>
  <w:num w:numId="15" w16cid:durableId="1941404829">
    <w:abstractNumId w:val="27"/>
  </w:num>
  <w:num w:numId="16" w16cid:durableId="328102351">
    <w:abstractNumId w:val="32"/>
  </w:num>
  <w:num w:numId="17" w16cid:durableId="1473790149">
    <w:abstractNumId w:val="36"/>
  </w:num>
  <w:num w:numId="18" w16cid:durableId="380132977">
    <w:abstractNumId w:val="23"/>
  </w:num>
  <w:num w:numId="19" w16cid:durableId="1099370849">
    <w:abstractNumId w:val="26"/>
  </w:num>
  <w:num w:numId="20" w16cid:durableId="555045433">
    <w:abstractNumId w:val="3"/>
  </w:num>
  <w:num w:numId="21" w16cid:durableId="881405837">
    <w:abstractNumId w:val="30"/>
  </w:num>
  <w:num w:numId="22" w16cid:durableId="1608924166">
    <w:abstractNumId w:val="35"/>
  </w:num>
  <w:num w:numId="23" w16cid:durableId="474954984">
    <w:abstractNumId w:val="5"/>
  </w:num>
  <w:num w:numId="24" w16cid:durableId="598606376">
    <w:abstractNumId w:val="2"/>
  </w:num>
  <w:num w:numId="25" w16cid:durableId="1997569406">
    <w:abstractNumId w:val="37"/>
  </w:num>
  <w:num w:numId="26" w16cid:durableId="1511413099">
    <w:abstractNumId w:val="13"/>
  </w:num>
  <w:num w:numId="27" w16cid:durableId="1145009390">
    <w:abstractNumId w:val="7"/>
  </w:num>
  <w:num w:numId="28" w16cid:durableId="432171724">
    <w:abstractNumId w:val="31"/>
  </w:num>
  <w:num w:numId="29" w16cid:durableId="1449857062">
    <w:abstractNumId w:val="14"/>
  </w:num>
  <w:num w:numId="30" w16cid:durableId="1239484544">
    <w:abstractNumId w:val="21"/>
  </w:num>
  <w:num w:numId="31" w16cid:durableId="945192799">
    <w:abstractNumId w:val="19"/>
  </w:num>
  <w:num w:numId="32" w16cid:durableId="1468470696">
    <w:abstractNumId w:val="4"/>
  </w:num>
  <w:num w:numId="33" w16cid:durableId="1640770930">
    <w:abstractNumId w:val="11"/>
  </w:num>
  <w:num w:numId="34" w16cid:durableId="300842096">
    <w:abstractNumId w:val="10"/>
  </w:num>
  <w:num w:numId="35" w16cid:durableId="872570256">
    <w:abstractNumId w:val="9"/>
  </w:num>
  <w:num w:numId="36" w16cid:durableId="1587374835">
    <w:abstractNumId w:val="22"/>
  </w:num>
  <w:num w:numId="37" w16cid:durableId="1820538653">
    <w:abstractNumId w:val="17"/>
  </w:num>
  <w:num w:numId="38" w16cid:durableId="1671642901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xNDA2NTa2MAQCMyUdpeDU4uLM/DyQArNaABIAEjMsAAAA"/>
  </w:docVars>
  <w:rsids>
    <w:rsidRoot w:val="00193D1C"/>
    <w:rsid w:val="000052AA"/>
    <w:rsid w:val="000061D6"/>
    <w:rsid w:val="000074F9"/>
    <w:rsid w:val="000139FE"/>
    <w:rsid w:val="00013BE0"/>
    <w:rsid w:val="00015509"/>
    <w:rsid w:val="000161AC"/>
    <w:rsid w:val="0002239D"/>
    <w:rsid w:val="00025F5D"/>
    <w:rsid w:val="00025F8C"/>
    <w:rsid w:val="00027478"/>
    <w:rsid w:val="00027950"/>
    <w:rsid w:val="000403F7"/>
    <w:rsid w:val="0004212D"/>
    <w:rsid w:val="000429C3"/>
    <w:rsid w:val="000433EC"/>
    <w:rsid w:val="000463AD"/>
    <w:rsid w:val="00047AF4"/>
    <w:rsid w:val="00052CC9"/>
    <w:rsid w:val="00054790"/>
    <w:rsid w:val="000559DA"/>
    <w:rsid w:val="00060B96"/>
    <w:rsid w:val="00060F15"/>
    <w:rsid w:val="000614D5"/>
    <w:rsid w:val="00064095"/>
    <w:rsid w:val="00072EDE"/>
    <w:rsid w:val="00074897"/>
    <w:rsid w:val="0007667D"/>
    <w:rsid w:val="0008114A"/>
    <w:rsid w:val="00083155"/>
    <w:rsid w:val="0008318A"/>
    <w:rsid w:val="00085E60"/>
    <w:rsid w:val="00086161"/>
    <w:rsid w:val="00090FC7"/>
    <w:rsid w:val="00093C86"/>
    <w:rsid w:val="000A1EB3"/>
    <w:rsid w:val="000A43A8"/>
    <w:rsid w:val="000A4EFB"/>
    <w:rsid w:val="000A7063"/>
    <w:rsid w:val="000A7286"/>
    <w:rsid w:val="000B2B3F"/>
    <w:rsid w:val="000B4141"/>
    <w:rsid w:val="000B7A3E"/>
    <w:rsid w:val="000C04EB"/>
    <w:rsid w:val="000C0C15"/>
    <w:rsid w:val="000C38E2"/>
    <w:rsid w:val="000C46C6"/>
    <w:rsid w:val="000C4E98"/>
    <w:rsid w:val="000D04F4"/>
    <w:rsid w:val="000D44ED"/>
    <w:rsid w:val="000D5216"/>
    <w:rsid w:val="000D5390"/>
    <w:rsid w:val="000D5B5F"/>
    <w:rsid w:val="000D64A3"/>
    <w:rsid w:val="000E1A29"/>
    <w:rsid w:val="000E2540"/>
    <w:rsid w:val="000E5E80"/>
    <w:rsid w:val="000E7D65"/>
    <w:rsid w:val="000F0FEF"/>
    <w:rsid w:val="000F101C"/>
    <w:rsid w:val="000F6C00"/>
    <w:rsid w:val="000F74E0"/>
    <w:rsid w:val="001013E1"/>
    <w:rsid w:val="001017F2"/>
    <w:rsid w:val="00103E16"/>
    <w:rsid w:val="001074E6"/>
    <w:rsid w:val="00107B09"/>
    <w:rsid w:val="001107C2"/>
    <w:rsid w:val="00111359"/>
    <w:rsid w:val="00112BCB"/>
    <w:rsid w:val="00116346"/>
    <w:rsid w:val="0011660F"/>
    <w:rsid w:val="00117DEC"/>
    <w:rsid w:val="001216DB"/>
    <w:rsid w:val="001233E9"/>
    <w:rsid w:val="0012386F"/>
    <w:rsid w:val="001243EA"/>
    <w:rsid w:val="00125483"/>
    <w:rsid w:val="0013264C"/>
    <w:rsid w:val="0013293F"/>
    <w:rsid w:val="001339E1"/>
    <w:rsid w:val="001400E1"/>
    <w:rsid w:val="001408C9"/>
    <w:rsid w:val="00141894"/>
    <w:rsid w:val="0014294F"/>
    <w:rsid w:val="00143101"/>
    <w:rsid w:val="00143E0F"/>
    <w:rsid w:val="00144BCE"/>
    <w:rsid w:val="00150780"/>
    <w:rsid w:val="00150929"/>
    <w:rsid w:val="00150954"/>
    <w:rsid w:val="00151782"/>
    <w:rsid w:val="00151D3B"/>
    <w:rsid w:val="00152F23"/>
    <w:rsid w:val="0015322B"/>
    <w:rsid w:val="0015463A"/>
    <w:rsid w:val="00156052"/>
    <w:rsid w:val="001606D9"/>
    <w:rsid w:val="001611C7"/>
    <w:rsid w:val="00165C77"/>
    <w:rsid w:val="001707DF"/>
    <w:rsid w:val="001730CF"/>
    <w:rsid w:val="00177E03"/>
    <w:rsid w:val="00180101"/>
    <w:rsid w:val="001814AA"/>
    <w:rsid w:val="0018326E"/>
    <w:rsid w:val="0019096B"/>
    <w:rsid w:val="00191162"/>
    <w:rsid w:val="0019188A"/>
    <w:rsid w:val="00193D1C"/>
    <w:rsid w:val="001A3B28"/>
    <w:rsid w:val="001A3F3E"/>
    <w:rsid w:val="001A453F"/>
    <w:rsid w:val="001A4798"/>
    <w:rsid w:val="001A538A"/>
    <w:rsid w:val="001A5A32"/>
    <w:rsid w:val="001A67D9"/>
    <w:rsid w:val="001B193B"/>
    <w:rsid w:val="001B3FD7"/>
    <w:rsid w:val="001B6632"/>
    <w:rsid w:val="001B67DB"/>
    <w:rsid w:val="001B7689"/>
    <w:rsid w:val="001C072E"/>
    <w:rsid w:val="001C07C4"/>
    <w:rsid w:val="001C4E9C"/>
    <w:rsid w:val="001C59E3"/>
    <w:rsid w:val="001C5D3F"/>
    <w:rsid w:val="001D0395"/>
    <w:rsid w:val="001D11F6"/>
    <w:rsid w:val="001D42C7"/>
    <w:rsid w:val="001D53AC"/>
    <w:rsid w:val="001D57FD"/>
    <w:rsid w:val="001D606B"/>
    <w:rsid w:val="001D643E"/>
    <w:rsid w:val="001E030F"/>
    <w:rsid w:val="001E3AF5"/>
    <w:rsid w:val="001F03A9"/>
    <w:rsid w:val="001F1019"/>
    <w:rsid w:val="001F67DA"/>
    <w:rsid w:val="00200633"/>
    <w:rsid w:val="00200F1A"/>
    <w:rsid w:val="00206456"/>
    <w:rsid w:val="00211442"/>
    <w:rsid w:val="00211A71"/>
    <w:rsid w:val="0021704C"/>
    <w:rsid w:val="00217114"/>
    <w:rsid w:val="00220CFC"/>
    <w:rsid w:val="00221A16"/>
    <w:rsid w:val="00223DE7"/>
    <w:rsid w:val="00231F65"/>
    <w:rsid w:val="00232897"/>
    <w:rsid w:val="00232DFA"/>
    <w:rsid w:val="00234340"/>
    <w:rsid w:val="00235129"/>
    <w:rsid w:val="00242238"/>
    <w:rsid w:val="00247517"/>
    <w:rsid w:val="00251FFD"/>
    <w:rsid w:val="00252077"/>
    <w:rsid w:val="002534CC"/>
    <w:rsid w:val="00253E13"/>
    <w:rsid w:val="0025738F"/>
    <w:rsid w:val="00260C35"/>
    <w:rsid w:val="002612CC"/>
    <w:rsid w:val="0026285F"/>
    <w:rsid w:val="002654BC"/>
    <w:rsid w:val="00265535"/>
    <w:rsid w:val="00276573"/>
    <w:rsid w:val="00282435"/>
    <w:rsid w:val="00285C65"/>
    <w:rsid w:val="00295502"/>
    <w:rsid w:val="002963ED"/>
    <w:rsid w:val="002A3837"/>
    <w:rsid w:val="002A3B7C"/>
    <w:rsid w:val="002A4EF4"/>
    <w:rsid w:val="002A5807"/>
    <w:rsid w:val="002A7BEB"/>
    <w:rsid w:val="002B0E4E"/>
    <w:rsid w:val="002B2CA4"/>
    <w:rsid w:val="002B35D5"/>
    <w:rsid w:val="002B5EA4"/>
    <w:rsid w:val="002C0EE7"/>
    <w:rsid w:val="002C3C3B"/>
    <w:rsid w:val="002C4351"/>
    <w:rsid w:val="002C4885"/>
    <w:rsid w:val="002C7102"/>
    <w:rsid w:val="002D1355"/>
    <w:rsid w:val="002D1FBA"/>
    <w:rsid w:val="002D52FA"/>
    <w:rsid w:val="002D5F9D"/>
    <w:rsid w:val="002E6CE3"/>
    <w:rsid w:val="002E6FDF"/>
    <w:rsid w:val="002F15E4"/>
    <w:rsid w:val="002F1C0C"/>
    <w:rsid w:val="002F3A90"/>
    <w:rsid w:val="002F3D65"/>
    <w:rsid w:val="002F3DD8"/>
    <w:rsid w:val="002F4C62"/>
    <w:rsid w:val="00301D73"/>
    <w:rsid w:val="0030585A"/>
    <w:rsid w:val="00307A1C"/>
    <w:rsid w:val="00307FA1"/>
    <w:rsid w:val="003101A5"/>
    <w:rsid w:val="003103B9"/>
    <w:rsid w:val="00312465"/>
    <w:rsid w:val="00313645"/>
    <w:rsid w:val="00313E27"/>
    <w:rsid w:val="00314909"/>
    <w:rsid w:val="00314955"/>
    <w:rsid w:val="00321038"/>
    <w:rsid w:val="003229CC"/>
    <w:rsid w:val="00322F0C"/>
    <w:rsid w:val="003312D7"/>
    <w:rsid w:val="00332F26"/>
    <w:rsid w:val="003358F9"/>
    <w:rsid w:val="00335942"/>
    <w:rsid w:val="00335EAA"/>
    <w:rsid w:val="00337A17"/>
    <w:rsid w:val="0034019B"/>
    <w:rsid w:val="00340F4C"/>
    <w:rsid w:val="00341C78"/>
    <w:rsid w:val="0034334F"/>
    <w:rsid w:val="00345FAE"/>
    <w:rsid w:val="00355B1E"/>
    <w:rsid w:val="00356444"/>
    <w:rsid w:val="003579B5"/>
    <w:rsid w:val="00360497"/>
    <w:rsid w:val="00361982"/>
    <w:rsid w:val="00361FF3"/>
    <w:rsid w:val="0036615E"/>
    <w:rsid w:val="00367E1C"/>
    <w:rsid w:val="00367FF4"/>
    <w:rsid w:val="00370910"/>
    <w:rsid w:val="00371BC5"/>
    <w:rsid w:val="003723D4"/>
    <w:rsid w:val="00373A91"/>
    <w:rsid w:val="00377CC3"/>
    <w:rsid w:val="003805FF"/>
    <w:rsid w:val="00382D04"/>
    <w:rsid w:val="00382E8D"/>
    <w:rsid w:val="00384134"/>
    <w:rsid w:val="00384C8D"/>
    <w:rsid w:val="003867E4"/>
    <w:rsid w:val="0038709B"/>
    <w:rsid w:val="00392EA7"/>
    <w:rsid w:val="00393BD9"/>
    <w:rsid w:val="00394962"/>
    <w:rsid w:val="00397CA4"/>
    <w:rsid w:val="003A42A2"/>
    <w:rsid w:val="003A4DCF"/>
    <w:rsid w:val="003A52FE"/>
    <w:rsid w:val="003A59C5"/>
    <w:rsid w:val="003A67D6"/>
    <w:rsid w:val="003A69E2"/>
    <w:rsid w:val="003B634C"/>
    <w:rsid w:val="003C0AB5"/>
    <w:rsid w:val="003C1477"/>
    <w:rsid w:val="003C2E0D"/>
    <w:rsid w:val="003C4E6F"/>
    <w:rsid w:val="003C6BC4"/>
    <w:rsid w:val="003D1A14"/>
    <w:rsid w:val="003D1A74"/>
    <w:rsid w:val="003D6045"/>
    <w:rsid w:val="003D7682"/>
    <w:rsid w:val="003E0375"/>
    <w:rsid w:val="003E0F70"/>
    <w:rsid w:val="003E130D"/>
    <w:rsid w:val="003E144C"/>
    <w:rsid w:val="003E3EB6"/>
    <w:rsid w:val="003E6FB1"/>
    <w:rsid w:val="003E7E84"/>
    <w:rsid w:val="003F2A62"/>
    <w:rsid w:val="003F4AB6"/>
    <w:rsid w:val="003F7FC0"/>
    <w:rsid w:val="004006AA"/>
    <w:rsid w:val="00401EBC"/>
    <w:rsid w:val="00403488"/>
    <w:rsid w:val="00404B1D"/>
    <w:rsid w:val="00407E74"/>
    <w:rsid w:val="00410701"/>
    <w:rsid w:val="00411CF1"/>
    <w:rsid w:val="004126A7"/>
    <w:rsid w:val="00412B82"/>
    <w:rsid w:val="00413B42"/>
    <w:rsid w:val="00420585"/>
    <w:rsid w:val="00420694"/>
    <w:rsid w:val="00420C0C"/>
    <w:rsid w:val="00421677"/>
    <w:rsid w:val="0042652D"/>
    <w:rsid w:val="00426F1D"/>
    <w:rsid w:val="004301DD"/>
    <w:rsid w:val="00430A29"/>
    <w:rsid w:val="004356BB"/>
    <w:rsid w:val="00436F31"/>
    <w:rsid w:val="0044226B"/>
    <w:rsid w:val="0044234D"/>
    <w:rsid w:val="004435A5"/>
    <w:rsid w:val="00444553"/>
    <w:rsid w:val="00450AAC"/>
    <w:rsid w:val="00463542"/>
    <w:rsid w:val="004640EE"/>
    <w:rsid w:val="00465D20"/>
    <w:rsid w:val="00466FC8"/>
    <w:rsid w:val="00476227"/>
    <w:rsid w:val="00481E1E"/>
    <w:rsid w:val="00482C37"/>
    <w:rsid w:val="004851FD"/>
    <w:rsid w:val="004900AD"/>
    <w:rsid w:val="0049110F"/>
    <w:rsid w:val="0049111C"/>
    <w:rsid w:val="00492CF8"/>
    <w:rsid w:val="004931C5"/>
    <w:rsid w:val="00494A3A"/>
    <w:rsid w:val="00496A06"/>
    <w:rsid w:val="004A133E"/>
    <w:rsid w:val="004A29B5"/>
    <w:rsid w:val="004A7300"/>
    <w:rsid w:val="004B2995"/>
    <w:rsid w:val="004B2E8A"/>
    <w:rsid w:val="004B2F69"/>
    <w:rsid w:val="004B6E08"/>
    <w:rsid w:val="004C0D15"/>
    <w:rsid w:val="004C2CDF"/>
    <w:rsid w:val="004C2EC7"/>
    <w:rsid w:val="004C5B1F"/>
    <w:rsid w:val="004C76ED"/>
    <w:rsid w:val="004D03CD"/>
    <w:rsid w:val="004D2F3C"/>
    <w:rsid w:val="004D7B51"/>
    <w:rsid w:val="004E16DE"/>
    <w:rsid w:val="004E4CE4"/>
    <w:rsid w:val="004E53E0"/>
    <w:rsid w:val="004E7853"/>
    <w:rsid w:val="004F24A6"/>
    <w:rsid w:val="004F44EC"/>
    <w:rsid w:val="004F4680"/>
    <w:rsid w:val="004F4AF8"/>
    <w:rsid w:val="004F592E"/>
    <w:rsid w:val="004F5971"/>
    <w:rsid w:val="004F5C22"/>
    <w:rsid w:val="004F724D"/>
    <w:rsid w:val="005037DB"/>
    <w:rsid w:val="00504326"/>
    <w:rsid w:val="00506CBA"/>
    <w:rsid w:val="00514314"/>
    <w:rsid w:val="005151C8"/>
    <w:rsid w:val="0051622A"/>
    <w:rsid w:val="00516668"/>
    <w:rsid w:val="00522D4E"/>
    <w:rsid w:val="0052718D"/>
    <w:rsid w:val="005301CA"/>
    <w:rsid w:val="005309FA"/>
    <w:rsid w:val="00532855"/>
    <w:rsid w:val="00533476"/>
    <w:rsid w:val="00535CA4"/>
    <w:rsid w:val="00540CEC"/>
    <w:rsid w:val="00541B6E"/>
    <w:rsid w:val="00542E56"/>
    <w:rsid w:val="005535A4"/>
    <w:rsid w:val="00556005"/>
    <w:rsid w:val="005717D7"/>
    <w:rsid w:val="005717ED"/>
    <w:rsid w:val="00573535"/>
    <w:rsid w:val="00576A13"/>
    <w:rsid w:val="00576CA6"/>
    <w:rsid w:val="0057759A"/>
    <w:rsid w:val="0057777F"/>
    <w:rsid w:val="005810E0"/>
    <w:rsid w:val="00582416"/>
    <w:rsid w:val="00582D72"/>
    <w:rsid w:val="00584728"/>
    <w:rsid w:val="00585F6F"/>
    <w:rsid w:val="005933E4"/>
    <w:rsid w:val="00594689"/>
    <w:rsid w:val="00597552"/>
    <w:rsid w:val="005A0493"/>
    <w:rsid w:val="005A3254"/>
    <w:rsid w:val="005A400C"/>
    <w:rsid w:val="005A698C"/>
    <w:rsid w:val="005A7638"/>
    <w:rsid w:val="005A7C67"/>
    <w:rsid w:val="005B1542"/>
    <w:rsid w:val="005B3814"/>
    <w:rsid w:val="005B5B4C"/>
    <w:rsid w:val="005B5D51"/>
    <w:rsid w:val="005B7C0D"/>
    <w:rsid w:val="005B7EB6"/>
    <w:rsid w:val="005C7171"/>
    <w:rsid w:val="005D0475"/>
    <w:rsid w:val="005D5A6A"/>
    <w:rsid w:val="005D6794"/>
    <w:rsid w:val="005D7D8E"/>
    <w:rsid w:val="005E1882"/>
    <w:rsid w:val="005E335D"/>
    <w:rsid w:val="005E7887"/>
    <w:rsid w:val="005F15A8"/>
    <w:rsid w:val="005F30CC"/>
    <w:rsid w:val="005F4156"/>
    <w:rsid w:val="005F4FE0"/>
    <w:rsid w:val="005F514F"/>
    <w:rsid w:val="00600591"/>
    <w:rsid w:val="00600C4E"/>
    <w:rsid w:val="006010BD"/>
    <w:rsid w:val="006028A7"/>
    <w:rsid w:val="00602A22"/>
    <w:rsid w:val="00602EB7"/>
    <w:rsid w:val="00604E71"/>
    <w:rsid w:val="0061079D"/>
    <w:rsid w:val="006130F0"/>
    <w:rsid w:val="0061431A"/>
    <w:rsid w:val="0061588D"/>
    <w:rsid w:val="00615DCB"/>
    <w:rsid w:val="00617C3B"/>
    <w:rsid w:val="00621803"/>
    <w:rsid w:val="006229DB"/>
    <w:rsid w:val="00623E03"/>
    <w:rsid w:val="00625D23"/>
    <w:rsid w:val="006319DD"/>
    <w:rsid w:val="006326FD"/>
    <w:rsid w:val="0063470F"/>
    <w:rsid w:val="00637118"/>
    <w:rsid w:val="00640A7C"/>
    <w:rsid w:val="00643111"/>
    <w:rsid w:val="006477AA"/>
    <w:rsid w:val="00647E26"/>
    <w:rsid w:val="00652C4C"/>
    <w:rsid w:val="006537C0"/>
    <w:rsid w:val="00654AB5"/>
    <w:rsid w:val="00664D4B"/>
    <w:rsid w:val="0066754E"/>
    <w:rsid w:val="00667F6D"/>
    <w:rsid w:val="00670496"/>
    <w:rsid w:val="00670626"/>
    <w:rsid w:val="00671233"/>
    <w:rsid w:val="00672954"/>
    <w:rsid w:val="0067461F"/>
    <w:rsid w:val="00674E1D"/>
    <w:rsid w:val="006754E1"/>
    <w:rsid w:val="0067597D"/>
    <w:rsid w:val="00680143"/>
    <w:rsid w:val="006806B6"/>
    <w:rsid w:val="006806FA"/>
    <w:rsid w:val="00681E57"/>
    <w:rsid w:val="00682230"/>
    <w:rsid w:val="0068254F"/>
    <w:rsid w:val="00682909"/>
    <w:rsid w:val="006835A1"/>
    <w:rsid w:val="00683F86"/>
    <w:rsid w:val="00684368"/>
    <w:rsid w:val="00687F7E"/>
    <w:rsid w:val="00691B77"/>
    <w:rsid w:val="00697BEA"/>
    <w:rsid w:val="006A08C9"/>
    <w:rsid w:val="006A224F"/>
    <w:rsid w:val="006A24C9"/>
    <w:rsid w:val="006A6C56"/>
    <w:rsid w:val="006A7B47"/>
    <w:rsid w:val="006B4307"/>
    <w:rsid w:val="006B4900"/>
    <w:rsid w:val="006B4BFD"/>
    <w:rsid w:val="006C17CE"/>
    <w:rsid w:val="006C301C"/>
    <w:rsid w:val="006C714F"/>
    <w:rsid w:val="006C79DA"/>
    <w:rsid w:val="006D1535"/>
    <w:rsid w:val="006D19FB"/>
    <w:rsid w:val="006D3978"/>
    <w:rsid w:val="006E270F"/>
    <w:rsid w:val="006E3E82"/>
    <w:rsid w:val="006E4196"/>
    <w:rsid w:val="006E6866"/>
    <w:rsid w:val="006E706E"/>
    <w:rsid w:val="006E76EB"/>
    <w:rsid w:val="006F0BAE"/>
    <w:rsid w:val="006F386B"/>
    <w:rsid w:val="006F4FCD"/>
    <w:rsid w:val="00705C6E"/>
    <w:rsid w:val="007100D8"/>
    <w:rsid w:val="00716D1A"/>
    <w:rsid w:val="0072053F"/>
    <w:rsid w:val="00721D01"/>
    <w:rsid w:val="007221BC"/>
    <w:rsid w:val="00722497"/>
    <w:rsid w:val="00725C14"/>
    <w:rsid w:val="00727420"/>
    <w:rsid w:val="00731833"/>
    <w:rsid w:val="00734A1A"/>
    <w:rsid w:val="00736299"/>
    <w:rsid w:val="00743536"/>
    <w:rsid w:val="00745038"/>
    <w:rsid w:val="00753CF0"/>
    <w:rsid w:val="00760C18"/>
    <w:rsid w:val="00761AAD"/>
    <w:rsid w:val="00763C5B"/>
    <w:rsid w:val="00766651"/>
    <w:rsid w:val="007677E3"/>
    <w:rsid w:val="00770C4E"/>
    <w:rsid w:val="0077462D"/>
    <w:rsid w:val="0077496E"/>
    <w:rsid w:val="00776AE3"/>
    <w:rsid w:val="00776E22"/>
    <w:rsid w:val="007771E7"/>
    <w:rsid w:val="007776A1"/>
    <w:rsid w:val="007819F1"/>
    <w:rsid w:val="0078342D"/>
    <w:rsid w:val="00783809"/>
    <w:rsid w:val="0078591C"/>
    <w:rsid w:val="00790184"/>
    <w:rsid w:val="00790A64"/>
    <w:rsid w:val="007962CF"/>
    <w:rsid w:val="0079718E"/>
    <w:rsid w:val="007A039F"/>
    <w:rsid w:val="007A05BB"/>
    <w:rsid w:val="007A0B76"/>
    <w:rsid w:val="007A6A6F"/>
    <w:rsid w:val="007B08C9"/>
    <w:rsid w:val="007B09CA"/>
    <w:rsid w:val="007B0E7A"/>
    <w:rsid w:val="007B2301"/>
    <w:rsid w:val="007B3A18"/>
    <w:rsid w:val="007C2982"/>
    <w:rsid w:val="007C3BB4"/>
    <w:rsid w:val="007C514F"/>
    <w:rsid w:val="007C6851"/>
    <w:rsid w:val="007C7432"/>
    <w:rsid w:val="007D0DC3"/>
    <w:rsid w:val="007D1331"/>
    <w:rsid w:val="007D2F63"/>
    <w:rsid w:val="007D309C"/>
    <w:rsid w:val="007D373D"/>
    <w:rsid w:val="007D5359"/>
    <w:rsid w:val="007D566F"/>
    <w:rsid w:val="007D60A5"/>
    <w:rsid w:val="007D63B3"/>
    <w:rsid w:val="007D7D24"/>
    <w:rsid w:val="007E30C3"/>
    <w:rsid w:val="007E31A9"/>
    <w:rsid w:val="007E6ED7"/>
    <w:rsid w:val="007F01AC"/>
    <w:rsid w:val="007F05E1"/>
    <w:rsid w:val="007F146C"/>
    <w:rsid w:val="007F1753"/>
    <w:rsid w:val="007F1825"/>
    <w:rsid w:val="007F313D"/>
    <w:rsid w:val="007F31D0"/>
    <w:rsid w:val="007F540B"/>
    <w:rsid w:val="007F7D76"/>
    <w:rsid w:val="00802482"/>
    <w:rsid w:val="00802575"/>
    <w:rsid w:val="00806FAB"/>
    <w:rsid w:val="00813834"/>
    <w:rsid w:val="00814DA3"/>
    <w:rsid w:val="008170DA"/>
    <w:rsid w:val="008213E9"/>
    <w:rsid w:val="008227C4"/>
    <w:rsid w:val="00831EC2"/>
    <w:rsid w:val="00837AF0"/>
    <w:rsid w:val="00842A17"/>
    <w:rsid w:val="008438A4"/>
    <w:rsid w:val="008471ED"/>
    <w:rsid w:val="00847A68"/>
    <w:rsid w:val="00850CEB"/>
    <w:rsid w:val="00853984"/>
    <w:rsid w:val="00853B65"/>
    <w:rsid w:val="00855955"/>
    <w:rsid w:val="00855F76"/>
    <w:rsid w:val="00857B42"/>
    <w:rsid w:val="008618D1"/>
    <w:rsid w:val="00867F5E"/>
    <w:rsid w:val="00871A96"/>
    <w:rsid w:val="00871E05"/>
    <w:rsid w:val="00877416"/>
    <w:rsid w:val="008802C4"/>
    <w:rsid w:val="00880B05"/>
    <w:rsid w:val="0088145B"/>
    <w:rsid w:val="00881617"/>
    <w:rsid w:val="00883471"/>
    <w:rsid w:val="00883A52"/>
    <w:rsid w:val="00883F17"/>
    <w:rsid w:val="00884822"/>
    <w:rsid w:val="00892C21"/>
    <w:rsid w:val="00892EF3"/>
    <w:rsid w:val="00893992"/>
    <w:rsid w:val="0089655D"/>
    <w:rsid w:val="00897432"/>
    <w:rsid w:val="008978B9"/>
    <w:rsid w:val="008A034C"/>
    <w:rsid w:val="008A2AD4"/>
    <w:rsid w:val="008A7A65"/>
    <w:rsid w:val="008B0FA7"/>
    <w:rsid w:val="008B3393"/>
    <w:rsid w:val="008B38B4"/>
    <w:rsid w:val="008B5BDF"/>
    <w:rsid w:val="008B74CB"/>
    <w:rsid w:val="008B7C54"/>
    <w:rsid w:val="008C2E66"/>
    <w:rsid w:val="008C47B9"/>
    <w:rsid w:val="008D033B"/>
    <w:rsid w:val="008D1383"/>
    <w:rsid w:val="008D2397"/>
    <w:rsid w:val="008D3926"/>
    <w:rsid w:val="008D7EEB"/>
    <w:rsid w:val="008E21DE"/>
    <w:rsid w:val="008E307B"/>
    <w:rsid w:val="008E3BEA"/>
    <w:rsid w:val="008E3C04"/>
    <w:rsid w:val="008E4EFF"/>
    <w:rsid w:val="008E5BC4"/>
    <w:rsid w:val="008E6F46"/>
    <w:rsid w:val="008E7663"/>
    <w:rsid w:val="008E777D"/>
    <w:rsid w:val="008F007B"/>
    <w:rsid w:val="008F0D9A"/>
    <w:rsid w:val="008F0E90"/>
    <w:rsid w:val="008F1382"/>
    <w:rsid w:val="008F2412"/>
    <w:rsid w:val="008F30EF"/>
    <w:rsid w:val="008F65B2"/>
    <w:rsid w:val="008F6B90"/>
    <w:rsid w:val="008F7C2C"/>
    <w:rsid w:val="00905142"/>
    <w:rsid w:val="00905151"/>
    <w:rsid w:val="009075F9"/>
    <w:rsid w:val="00927431"/>
    <w:rsid w:val="00927A4F"/>
    <w:rsid w:val="00932202"/>
    <w:rsid w:val="009336F1"/>
    <w:rsid w:val="00942833"/>
    <w:rsid w:val="00947AD0"/>
    <w:rsid w:val="009505E5"/>
    <w:rsid w:val="009533B4"/>
    <w:rsid w:val="00953CD7"/>
    <w:rsid w:val="009541CF"/>
    <w:rsid w:val="0095512D"/>
    <w:rsid w:val="00955C63"/>
    <w:rsid w:val="0095621A"/>
    <w:rsid w:val="00956A3B"/>
    <w:rsid w:val="009610CD"/>
    <w:rsid w:val="00962376"/>
    <w:rsid w:val="00962709"/>
    <w:rsid w:val="00962EFE"/>
    <w:rsid w:val="00963090"/>
    <w:rsid w:val="00963C96"/>
    <w:rsid w:val="00963F82"/>
    <w:rsid w:val="0096467C"/>
    <w:rsid w:val="009649EA"/>
    <w:rsid w:val="009658FC"/>
    <w:rsid w:val="00970749"/>
    <w:rsid w:val="0097234B"/>
    <w:rsid w:val="00972619"/>
    <w:rsid w:val="00972AD4"/>
    <w:rsid w:val="00973BBA"/>
    <w:rsid w:val="009763BC"/>
    <w:rsid w:val="00976657"/>
    <w:rsid w:val="009813C1"/>
    <w:rsid w:val="00981D89"/>
    <w:rsid w:val="00982D9B"/>
    <w:rsid w:val="0098592D"/>
    <w:rsid w:val="00986455"/>
    <w:rsid w:val="00987283"/>
    <w:rsid w:val="00991B35"/>
    <w:rsid w:val="0099330C"/>
    <w:rsid w:val="0099342B"/>
    <w:rsid w:val="00996E04"/>
    <w:rsid w:val="009A1D0E"/>
    <w:rsid w:val="009A6281"/>
    <w:rsid w:val="009A7B8A"/>
    <w:rsid w:val="009B04A0"/>
    <w:rsid w:val="009B0E55"/>
    <w:rsid w:val="009B18AA"/>
    <w:rsid w:val="009B2D4F"/>
    <w:rsid w:val="009B63B5"/>
    <w:rsid w:val="009B7E59"/>
    <w:rsid w:val="009C34D9"/>
    <w:rsid w:val="009C5272"/>
    <w:rsid w:val="009C555F"/>
    <w:rsid w:val="009D053E"/>
    <w:rsid w:val="009D5B84"/>
    <w:rsid w:val="009E149E"/>
    <w:rsid w:val="009E363B"/>
    <w:rsid w:val="009E4589"/>
    <w:rsid w:val="009E5BDE"/>
    <w:rsid w:val="009E6B7B"/>
    <w:rsid w:val="009E706B"/>
    <w:rsid w:val="009E746C"/>
    <w:rsid w:val="009F05E6"/>
    <w:rsid w:val="009F0AD2"/>
    <w:rsid w:val="009F533D"/>
    <w:rsid w:val="009F5394"/>
    <w:rsid w:val="00A01F9B"/>
    <w:rsid w:val="00A040A9"/>
    <w:rsid w:val="00A053D0"/>
    <w:rsid w:val="00A060CB"/>
    <w:rsid w:val="00A10099"/>
    <w:rsid w:val="00A11E89"/>
    <w:rsid w:val="00A11F44"/>
    <w:rsid w:val="00A1215B"/>
    <w:rsid w:val="00A131FF"/>
    <w:rsid w:val="00A20326"/>
    <w:rsid w:val="00A20994"/>
    <w:rsid w:val="00A319A3"/>
    <w:rsid w:val="00A323FB"/>
    <w:rsid w:val="00A348D3"/>
    <w:rsid w:val="00A401E4"/>
    <w:rsid w:val="00A41901"/>
    <w:rsid w:val="00A426C5"/>
    <w:rsid w:val="00A42781"/>
    <w:rsid w:val="00A42E58"/>
    <w:rsid w:val="00A438E9"/>
    <w:rsid w:val="00A476CA"/>
    <w:rsid w:val="00A51A75"/>
    <w:rsid w:val="00A52041"/>
    <w:rsid w:val="00A52307"/>
    <w:rsid w:val="00A53EC4"/>
    <w:rsid w:val="00A543C6"/>
    <w:rsid w:val="00A5535F"/>
    <w:rsid w:val="00A55F63"/>
    <w:rsid w:val="00A57368"/>
    <w:rsid w:val="00A64A89"/>
    <w:rsid w:val="00A71C18"/>
    <w:rsid w:val="00A74EC0"/>
    <w:rsid w:val="00A75F15"/>
    <w:rsid w:val="00A76EE3"/>
    <w:rsid w:val="00A800A1"/>
    <w:rsid w:val="00A808A3"/>
    <w:rsid w:val="00A84355"/>
    <w:rsid w:val="00A868C9"/>
    <w:rsid w:val="00A97099"/>
    <w:rsid w:val="00AA0D8A"/>
    <w:rsid w:val="00AA3D80"/>
    <w:rsid w:val="00AA4ACC"/>
    <w:rsid w:val="00AA4BB2"/>
    <w:rsid w:val="00AA786A"/>
    <w:rsid w:val="00AB1F9C"/>
    <w:rsid w:val="00AB39AB"/>
    <w:rsid w:val="00AB4552"/>
    <w:rsid w:val="00AB5730"/>
    <w:rsid w:val="00AB7119"/>
    <w:rsid w:val="00AC2CD1"/>
    <w:rsid w:val="00AC308F"/>
    <w:rsid w:val="00AC4952"/>
    <w:rsid w:val="00AC6AF6"/>
    <w:rsid w:val="00AC6ECB"/>
    <w:rsid w:val="00AD0450"/>
    <w:rsid w:val="00AD1778"/>
    <w:rsid w:val="00AD1A50"/>
    <w:rsid w:val="00AE031A"/>
    <w:rsid w:val="00AE1B1C"/>
    <w:rsid w:val="00AE1BED"/>
    <w:rsid w:val="00AE283F"/>
    <w:rsid w:val="00AE2EA6"/>
    <w:rsid w:val="00AE3955"/>
    <w:rsid w:val="00AE3C42"/>
    <w:rsid w:val="00AF278E"/>
    <w:rsid w:val="00AF3BD4"/>
    <w:rsid w:val="00AF6E33"/>
    <w:rsid w:val="00B006AA"/>
    <w:rsid w:val="00B006C2"/>
    <w:rsid w:val="00B02238"/>
    <w:rsid w:val="00B040A3"/>
    <w:rsid w:val="00B059C7"/>
    <w:rsid w:val="00B078D6"/>
    <w:rsid w:val="00B12525"/>
    <w:rsid w:val="00B16104"/>
    <w:rsid w:val="00B20DBC"/>
    <w:rsid w:val="00B23AA8"/>
    <w:rsid w:val="00B2754E"/>
    <w:rsid w:val="00B302A8"/>
    <w:rsid w:val="00B315A0"/>
    <w:rsid w:val="00B32002"/>
    <w:rsid w:val="00B33ADF"/>
    <w:rsid w:val="00B35472"/>
    <w:rsid w:val="00B36124"/>
    <w:rsid w:val="00B367B8"/>
    <w:rsid w:val="00B41CDE"/>
    <w:rsid w:val="00B41F8C"/>
    <w:rsid w:val="00B464FD"/>
    <w:rsid w:val="00B4761D"/>
    <w:rsid w:val="00B53451"/>
    <w:rsid w:val="00B5357B"/>
    <w:rsid w:val="00B53D98"/>
    <w:rsid w:val="00B573B0"/>
    <w:rsid w:val="00B60A24"/>
    <w:rsid w:val="00B60C19"/>
    <w:rsid w:val="00B62C72"/>
    <w:rsid w:val="00B63AA7"/>
    <w:rsid w:val="00B6470C"/>
    <w:rsid w:val="00B652FD"/>
    <w:rsid w:val="00B669B9"/>
    <w:rsid w:val="00B6724C"/>
    <w:rsid w:val="00B678B7"/>
    <w:rsid w:val="00B76190"/>
    <w:rsid w:val="00B77279"/>
    <w:rsid w:val="00B77AFD"/>
    <w:rsid w:val="00B80F85"/>
    <w:rsid w:val="00B835A4"/>
    <w:rsid w:val="00B8451E"/>
    <w:rsid w:val="00B85A1C"/>
    <w:rsid w:val="00B9342E"/>
    <w:rsid w:val="00B937D0"/>
    <w:rsid w:val="00B938E9"/>
    <w:rsid w:val="00B94692"/>
    <w:rsid w:val="00B96ABD"/>
    <w:rsid w:val="00B96C30"/>
    <w:rsid w:val="00BA12AC"/>
    <w:rsid w:val="00BA2BCE"/>
    <w:rsid w:val="00BA3806"/>
    <w:rsid w:val="00BB2D30"/>
    <w:rsid w:val="00BB4640"/>
    <w:rsid w:val="00BB6EC5"/>
    <w:rsid w:val="00BB7883"/>
    <w:rsid w:val="00BC1FA3"/>
    <w:rsid w:val="00BC6D68"/>
    <w:rsid w:val="00BC74AA"/>
    <w:rsid w:val="00BD2756"/>
    <w:rsid w:val="00BD4256"/>
    <w:rsid w:val="00BD5741"/>
    <w:rsid w:val="00BD6BE1"/>
    <w:rsid w:val="00BE024D"/>
    <w:rsid w:val="00BE08BE"/>
    <w:rsid w:val="00BE1198"/>
    <w:rsid w:val="00BE41EF"/>
    <w:rsid w:val="00BE4B07"/>
    <w:rsid w:val="00BE5574"/>
    <w:rsid w:val="00BE63F9"/>
    <w:rsid w:val="00BF0529"/>
    <w:rsid w:val="00BF0D1D"/>
    <w:rsid w:val="00BF243D"/>
    <w:rsid w:val="00BF2A03"/>
    <w:rsid w:val="00BF61C0"/>
    <w:rsid w:val="00BF7019"/>
    <w:rsid w:val="00BF7BD5"/>
    <w:rsid w:val="00C0206B"/>
    <w:rsid w:val="00C044E0"/>
    <w:rsid w:val="00C0624D"/>
    <w:rsid w:val="00C07F8E"/>
    <w:rsid w:val="00C1133C"/>
    <w:rsid w:val="00C15839"/>
    <w:rsid w:val="00C15B6A"/>
    <w:rsid w:val="00C20A0C"/>
    <w:rsid w:val="00C22944"/>
    <w:rsid w:val="00C22B12"/>
    <w:rsid w:val="00C24E5F"/>
    <w:rsid w:val="00C26BD0"/>
    <w:rsid w:val="00C26DA4"/>
    <w:rsid w:val="00C279E2"/>
    <w:rsid w:val="00C34308"/>
    <w:rsid w:val="00C36B7B"/>
    <w:rsid w:val="00C36E7D"/>
    <w:rsid w:val="00C42D2D"/>
    <w:rsid w:val="00C44495"/>
    <w:rsid w:val="00C45EA2"/>
    <w:rsid w:val="00C51052"/>
    <w:rsid w:val="00C52209"/>
    <w:rsid w:val="00C536DC"/>
    <w:rsid w:val="00C54904"/>
    <w:rsid w:val="00C56B2D"/>
    <w:rsid w:val="00C62DBD"/>
    <w:rsid w:val="00C64582"/>
    <w:rsid w:val="00C64A57"/>
    <w:rsid w:val="00C653C9"/>
    <w:rsid w:val="00C65441"/>
    <w:rsid w:val="00C657BD"/>
    <w:rsid w:val="00C74067"/>
    <w:rsid w:val="00C82198"/>
    <w:rsid w:val="00C83DD8"/>
    <w:rsid w:val="00C95350"/>
    <w:rsid w:val="00C953D5"/>
    <w:rsid w:val="00CA4BC1"/>
    <w:rsid w:val="00CA599D"/>
    <w:rsid w:val="00CA775F"/>
    <w:rsid w:val="00CB150E"/>
    <w:rsid w:val="00CB1A60"/>
    <w:rsid w:val="00CB1A8C"/>
    <w:rsid w:val="00CC0F4F"/>
    <w:rsid w:val="00CC237C"/>
    <w:rsid w:val="00CC24D0"/>
    <w:rsid w:val="00CC26B9"/>
    <w:rsid w:val="00CC2D90"/>
    <w:rsid w:val="00CC4577"/>
    <w:rsid w:val="00CC524F"/>
    <w:rsid w:val="00CC69C0"/>
    <w:rsid w:val="00CE00BB"/>
    <w:rsid w:val="00CE0AB9"/>
    <w:rsid w:val="00CE0D75"/>
    <w:rsid w:val="00CE38B5"/>
    <w:rsid w:val="00CE5579"/>
    <w:rsid w:val="00CE7507"/>
    <w:rsid w:val="00CF2FE5"/>
    <w:rsid w:val="00CF3028"/>
    <w:rsid w:val="00D003DC"/>
    <w:rsid w:val="00D0493F"/>
    <w:rsid w:val="00D04DB2"/>
    <w:rsid w:val="00D068C1"/>
    <w:rsid w:val="00D07B4E"/>
    <w:rsid w:val="00D07EC6"/>
    <w:rsid w:val="00D1291F"/>
    <w:rsid w:val="00D134C6"/>
    <w:rsid w:val="00D17DF2"/>
    <w:rsid w:val="00D217C3"/>
    <w:rsid w:val="00D243C3"/>
    <w:rsid w:val="00D245E2"/>
    <w:rsid w:val="00D24CF4"/>
    <w:rsid w:val="00D259C1"/>
    <w:rsid w:val="00D25F46"/>
    <w:rsid w:val="00D27D73"/>
    <w:rsid w:val="00D30EBB"/>
    <w:rsid w:val="00D323D9"/>
    <w:rsid w:val="00D35576"/>
    <w:rsid w:val="00D3721B"/>
    <w:rsid w:val="00D40F33"/>
    <w:rsid w:val="00D459E3"/>
    <w:rsid w:val="00D45E1A"/>
    <w:rsid w:val="00D51B5D"/>
    <w:rsid w:val="00D57335"/>
    <w:rsid w:val="00D60085"/>
    <w:rsid w:val="00D60CF6"/>
    <w:rsid w:val="00D61664"/>
    <w:rsid w:val="00D64390"/>
    <w:rsid w:val="00D713C6"/>
    <w:rsid w:val="00D7167C"/>
    <w:rsid w:val="00D72384"/>
    <w:rsid w:val="00D75A04"/>
    <w:rsid w:val="00D7618F"/>
    <w:rsid w:val="00D77F5E"/>
    <w:rsid w:val="00D80D69"/>
    <w:rsid w:val="00D82BB7"/>
    <w:rsid w:val="00D83CEC"/>
    <w:rsid w:val="00D8721C"/>
    <w:rsid w:val="00D90C55"/>
    <w:rsid w:val="00D92EBF"/>
    <w:rsid w:val="00D9732A"/>
    <w:rsid w:val="00DA0C3B"/>
    <w:rsid w:val="00DA28F9"/>
    <w:rsid w:val="00DA463C"/>
    <w:rsid w:val="00DA536D"/>
    <w:rsid w:val="00DB2405"/>
    <w:rsid w:val="00DB2AC7"/>
    <w:rsid w:val="00DB3FCF"/>
    <w:rsid w:val="00DB4C55"/>
    <w:rsid w:val="00DB4E92"/>
    <w:rsid w:val="00DB7D2D"/>
    <w:rsid w:val="00DC13B9"/>
    <w:rsid w:val="00DC1A95"/>
    <w:rsid w:val="00DC26DC"/>
    <w:rsid w:val="00DC346C"/>
    <w:rsid w:val="00DC7906"/>
    <w:rsid w:val="00DD30F4"/>
    <w:rsid w:val="00DD36E5"/>
    <w:rsid w:val="00DD47BF"/>
    <w:rsid w:val="00DD5812"/>
    <w:rsid w:val="00DD5952"/>
    <w:rsid w:val="00DD7E1C"/>
    <w:rsid w:val="00DE093C"/>
    <w:rsid w:val="00DE123B"/>
    <w:rsid w:val="00DE1F7C"/>
    <w:rsid w:val="00DE2318"/>
    <w:rsid w:val="00DE3739"/>
    <w:rsid w:val="00DE3F34"/>
    <w:rsid w:val="00DE5990"/>
    <w:rsid w:val="00DF194B"/>
    <w:rsid w:val="00DF52EA"/>
    <w:rsid w:val="00DF632F"/>
    <w:rsid w:val="00DF67F1"/>
    <w:rsid w:val="00DF6A90"/>
    <w:rsid w:val="00E0041A"/>
    <w:rsid w:val="00E00AC4"/>
    <w:rsid w:val="00E02A7E"/>
    <w:rsid w:val="00E07FAF"/>
    <w:rsid w:val="00E111D2"/>
    <w:rsid w:val="00E1470E"/>
    <w:rsid w:val="00E150D2"/>
    <w:rsid w:val="00E15133"/>
    <w:rsid w:val="00E17202"/>
    <w:rsid w:val="00E17CF0"/>
    <w:rsid w:val="00E20376"/>
    <w:rsid w:val="00E203BB"/>
    <w:rsid w:val="00E20842"/>
    <w:rsid w:val="00E2169F"/>
    <w:rsid w:val="00E25220"/>
    <w:rsid w:val="00E25513"/>
    <w:rsid w:val="00E25B07"/>
    <w:rsid w:val="00E302BF"/>
    <w:rsid w:val="00E30AC0"/>
    <w:rsid w:val="00E31C78"/>
    <w:rsid w:val="00E3464A"/>
    <w:rsid w:val="00E371E4"/>
    <w:rsid w:val="00E40D1E"/>
    <w:rsid w:val="00E42FF2"/>
    <w:rsid w:val="00E4424A"/>
    <w:rsid w:val="00E44F41"/>
    <w:rsid w:val="00E5021F"/>
    <w:rsid w:val="00E51E25"/>
    <w:rsid w:val="00E57D37"/>
    <w:rsid w:val="00E57DF1"/>
    <w:rsid w:val="00E62DAB"/>
    <w:rsid w:val="00E6472E"/>
    <w:rsid w:val="00E64C35"/>
    <w:rsid w:val="00E652E2"/>
    <w:rsid w:val="00E70281"/>
    <w:rsid w:val="00E70E11"/>
    <w:rsid w:val="00E72243"/>
    <w:rsid w:val="00E73DCA"/>
    <w:rsid w:val="00E76549"/>
    <w:rsid w:val="00E767EA"/>
    <w:rsid w:val="00E8192C"/>
    <w:rsid w:val="00E87ED5"/>
    <w:rsid w:val="00E90082"/>
    <w:rsid w:val="00E9122F"/>
    <w:rsid w:val="00E9462D"/>
    <w:rsid w:val="00EA123E"/>
    <w:rsid w:val="00EA30FA"/>
    <w:rsid w:val="00EA47AA"/>
    <w:rsid w:val="00EA5190"/>
    <w:rsid w:val="00EB15D0"/>
    <w:rsid w:val="00EB18E0"/>
    <w:rsid w:val="00EB2FF9"/>
    <w:rsid w:val="00EB46D0"/>
    <w:rsid w:val="00EB5DCF"/>
    <w:rsid w:val="00EB631D"/>
    <w:rsid w:val="00EC0351"/>
    <w:rsid w:val="00EC2705"/>
    <w:rsid w:val="00EC2AC2"/>
    <w:rsid w:val="00EC3809"/>
    <w:rsid w:val="00EC4512"/>
    <w:rsid w:val="00ED0A0C"/>
    <w:rsid w:val="00ED147C"/>
    <w:rsid w:val="00ED1695"/>
    <w:rsid w:val="00ED2F6C"/>
    <w:rsid w:val="00ED475E"/>
    <w:rsid w:val="00ED6B27"/>
    <w:rsid w:val="00ED6E64"/>
    <w:rsid w:val="00EE1518"/>
    <w:rsid w:val="00EE4D4A"/>
    <w:rsid w:val="00EE71EC"/>
    <w:rsid w:val="00EF1703"/>
    <w:rsid w:val="00EF39AE"/>
    <w:rsid w:val="00EF4718"/>
    <w:rsid w:val="00EF680F"/>
    <w:rsid w:val="00EF6B8D"/>
    <w:rsid w:val="00F007D3"/>
    <w:rsid w:val="00F028E6"/>
    <w:rsid w:val="00F05F80"/>
    <w:rsid w:val="00F06A82"/>
    <w:rsid w:val="00F072B4"/>
    <w:rsid w:val="00F07F5F"/>
    <w:rsid w:val="00F10DAD"/>
    <w:rsid w:val="00F11B71"/>
    <w:rsid w:val="00F11E53"/>
    <w:rsid w:val="00F205FF"/>
    <w:rsid w:val="00F21812"/>
    <w:rsid w:val="00F221A7"/>
    <w:rsid w:val="00F311F4"/>
    <w:rsid w:val="00F313A7"/>
    <w:rsid w:val="00F313C6"/>
    <w:rsid w:val="00F31594"/>
    <w:rsid w:val="00F33FCC"/>
    <w:rsid w:val="00F34BCF"/>
    <w:rsid w:val="00F36C72"/>
    <w:rsid w:val="00F37AD0"/>
    <w:rsid w:val="00F42D2C"/>
    <w:rsid w:val="00F43AC0"/>
    <w:rsid w:val="00F52136"/>
    <w:rsid w:val="00F533E1"/>
    <w:rsid w:val="00F61493"/>
    <w:rsid w:val="00F61919"/>
    <w:rsid w:val="00F64E6C"/>
    <w:rsid w:val="00F710AF"/>
    <w:rsid w:val="00F727E6"/>
    <w:rsid w:val="00F80EF7"/>
    <w:rsid w:val="00F80F38"/>
    <w:rsid w:val="00F8231F"/>
    <w:rsid w:val="00F8463C"/>
    <w:rsid w:val="00F85B61"/>
    <w:rsid w:val="00F91B84"/>
    <w:rsid w:val="00F9291A"/>
    <w:rsid w:val="00F96F16"/>
    <w:rsid w:val="00FA0529"/>
    <w:rsid w:val="00FA35DA"/>
    <w:rsid w:val="00FA4381"/>
    <w:rsid w:val="00FA63D2"/>
    <w:rsid w:val="00FA7C70"/>
    <w:rsid w:val="00FB008A"/>
    <w:rsid w:val="00FB3FA5"/>
    <w:rsid w:val="00FB4048"/>
    <w:rsid w:val="00FB6DB7"/>
    <w:rsid w:val="00FB7B81"/>
    <w:rsid w:val="00FC0900"/>
    <w:rsid w:val="00FC275F"/>
    <w:rsid w:val="00FC7D70"/>
    <w:rsid w:val="00FD53CC"/>
    <w:rsid w:val="00FE1419"/>
    <w:rsid w:val="00FE2B1B"/>
    <w:rsid w:val="00FE3F4D"/>
    <w:rsid w:val="00FE4666"/>
    <w:rsid w:val="00FE5B95"/>
    <w:rsid w:val="00FE62CC"/>
    <w:rsid w:val="00FF2F8C"/>
    <w:rsid w:val="00FF5644"/>
    <w:rsid w:val="00FF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C98803"/>
  <w15:chartTrackingRefBased/>
  <w15:docId w15:val="{479CF1E4-5A35-42E1-87A0-FC81DC54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028A7"/>
    <w:rPr>
      <w:sz w:val="21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8A2AD4"/>
    <w:pPr>
      <w:keepNext/>
      <w:keepLines/>
      <w:spacing w:before="240" w:after="0"/>
      <w:outlineLvl w:val="0"/>
    </w:pPr>
    <w:rPr>
      <w:rFonts w:eastAsia="Times New Roman" w:cstheme="minorHAnsi"/>
      <w:b/>
      <w:bCs/>
      <w:sz w:val="32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92EA7"/>
    <w:pPr>
      <w:keepNext/>
      <w:keepLines/>
      <w:spacing w:before="240" w:after="120"/>
      <w:outlineLvl w:val="1"/>
    </w:pPr>
    <w:rPr>
      <w:rFonts w:eastAsiaTheme="majorEastAsia" w:cstheme="minorHAnsi"/>
      <w:b/>
      <w:bCs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E4589"/>
    <w:pPr>
      <w:keepNext/>
      <w:keepLines/>
      <w:spacing w:before="480" w:after="240"/>
      <w:outlineLvl w:val="2"/>
    </w:pPr>
    <w:rPr>
      <w:rFonts w:eastAsia="Times New Roman" w:cstheme="minorHAnsi"/>
      <w:b/>
      <w:bCs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193D1C"/>
    <w:rPr>
      <w:b/>
      <w:bCs/>
    </w:rPr>
  </w:style>
  <w:style w:type="paragraph" w:customStyle="1" w:styleId="textlayer">
    <w:name w:val="textlayer"/>
    <w:basedOn w:val="Normalny"/>
    <w:rsid w:val="00193D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193D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234D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8A2AD4"/>
    <w:rPr>
      <w:rFonts w:eastAsia="Times New Roman" w:cstheme="minorHAnsi"/>
      <w:b/>
      <w:bCs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392EA7"/>
    <w:rPr>
      <w:rFonts w:eastAsiaTheme="majorEastAsia" w:cstheme="minorHAnsi"/>
      <w:b/>
      <w:bCs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E4589"/>
    <w:rPr>
      <w:rFonts w:eastAsia="Times New Roman" w:cstheme="minorHAnsi"/>
      <w:b/>
      <w:bCs/>
      <w:color w:val="1F3763" w:themeColor="accent1" w:themeShade="7F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3E0F7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E0F70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962EFE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8D1383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13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133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13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13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1331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D1331"/>
    <w:pPr>
      <w:spacing w:after="0" w:line="240" w:lineRule="auto"/>
    </w:pPr>
  </w:style>
  <w:style w:type="character" w:customStyle="1" w:styleId="msoins0">
    <w:name w:val="msoins"/>
    <w:basedOn w:val="Domylnaczcionkaakapitu"/>
    <w:rsid w:val="000614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6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3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99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19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8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34E665B-8800-7D46-8398-3737EAB8E693}">
  <we:reference id="2bbca0be-d728-44e2-921d-90013f03e8fd" version="1.8.0.0" store="EXCatalog" storeType="EXCatalog"/>
  <we:alternateReferences>
    <we:reference id="WA200005826" version="1.8.0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912B91C6968747A15734DFF2CBC7B3" ma:contentTypeVersion="15" ma:contentTypeDescription="Utwórz nowy dokument." ma:contentTypeScope="" ma:versionID="63e654943ff0004e674d07c724f5bf0f">
  <xsd:schema xmlns:xsd="http://www.w3.org/2001/XMLSchema" xmlns:xs="http://www.w3.org/2001/XMLSchema" xmlns:p="http://schemas.microsoft.com/office/2006/metadata/properties" xmlns:ns2="b8da7b1a-b1ca-4c82-a854-f8cf8ad66e1e" xmlns:ns3="6116fbfc-f80f-4696-a925-8c030e4bbdd3" targetNamespace="http://schemas.microsoft.com/office/2006/metadata/properties" ma:root="true" ma:fieldsID="6d5e59ad291028cba5db0ec175cf3d37" ns2:_="" ns3:_="">
    <xsd:import namespace="b8da7b1a-b1ca-4c82-a854-f8cf8ad66e1e"/>
    <xsd:import namespace="6116fbfc-f80f-4696-a925-8c030e4b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a7b1a-b1ca-4c82-a854-f8cf8ad66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e461fb03-7535-459b-ad02-e186165db8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6fbfc-f80f-4696-a925-8c030e4bbdd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4bef279-ae70-49ac-9bbe-a77e0e626971}" ma:internalName="TaxCatchAll" ma:showField="CatchAllData" ma:web="6116fbfc-f80f-4696-a925-8c030e4bbd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da7b1a-b1ca-4c82-a854-f8cf8ad66e1e">
      <Terms xmlns="http://schemas.microsoft.com/office/infopath/2007/PartnerControls"/>
    </lcf76f155ced4ddcb4097134ff3c332f>
    <TaxCatchAll xmlns="6116fbfc-f80f-4696-a925-8c030e4bbdd3" xsi:nil="true"/>
  </documentManagement>
</p:properties>
</file>

<file path=customXml/itemProps1.xml><?xml version="1.0" encoding="utf-8"?>
<ds:datastoreItem xmlns:ds="http://schemas.openxmlformats.org/officeDocument/2006/customXml" ds:itemID="{42A5FE46-A91D-4FA4-A0BA-95CE1BF749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a7b1a-b1ca-4c82-a854-f8cf8ad66e1e"/>
    <ds:schemaRef ds:uri="6116fbfc-f80f-4696-a925-8c030e4b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328BC9-0174-48CC-A0F7-A315E8C585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5FEF09-4471-4C58-8788-63F77F7DB48C}">
  <ds:schemaRefs>
    <ds:schemaRef ds:uri="http://schemas.microsoft.com/office/2006/metadata/properties"/>
    <ds:schemaRef ds:uri="http://schemas.microsoft.com/office/infopath/2007/PartnerControls"/>
    <ds:schemaRef ds:uri="b8da7b1a-b1ca-4c82-a854-f8cf8ad66e1e"/>
    <ds:schemaRef ds:uri="6116fbfc-f80f-4696-a925-8c030e4bbd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ek Nagłowski</dc:creator>
  <cp:keywords/>
  <dc:description/>
  <cp:lastModifiedBy>Krzysztof Wójcik</cp:lastModifiedBy>
  <cp:revision>2</cp:revision>
  <cp:lastPrinted>2025-07-25T09:47:00Z</cp:lastPrinted>
  <dcterms:created xsi:type="dcterms:W3CDTF">2026-02-25T21:28:00Z</dcterms:created>
  <dcterms:modified xsi:type="dcterms:W3CDTF">2026-02-25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2481c6-eef9-454d-b39b-5ca8ac76f07f</vt:lpwstr>
  </property>
  <property fmtid="{D5CDD505-2E9C-101B-9397-08002B2CF9AE}" pid="3" name="ContentTypeId">
    <vt:lpwstr>0x010100A5912B91C6968747A15734DFF2CBC7B3</vt:lpwstr>
  </property>
</Properties>
</file>